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E9D9F" w14:textId="55008A41" w:rsidR="004807ED" w:rsidRPr="00B47ECF" w:rsidRDefault="00CE3999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3999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Pr="00CE399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E3999">
        <w:rPr>
          <w:rFonts w:ascii="Times New Roman" w:eastAsia="Times New Roman" w:hAnsi="Times New Roman" w:cs="Times New Roman" w:hint="eastAsia"/>
          <w:sz w:val="24"/>
          <w:szCs w:val="24"/>
        </w:rPr>
        <w:t>DateTimeFunction</w:t>
      </w:r>
      <w:r w:rsidRPr="00CE3999">
        <w:rPr>
          <w:rFonts w:ascii="新細明體" w:eastAsia="新細明體" w:hAnsi="新細明體" w:cs="新細明體" w:hint="eastAsia"/>
          <w:sz w:val="24"/>
          <w:szCs w:val="24"/>
        </w:rPr>
        <w:t>，實作</w:t>
      </w:r>
      <w:r w:rsidRPr="00CE3999">
        <w:rPr>
          <w:rFonts w:ascii="Times New Roman" w:eastAsia="Times New Roman" w:hAnsi="Times New Roman" w:cs="Times New Roman" w:hint="eastAsia"/>
          <w:sz w:val="24"/>
          <w:szCs w:val="24"/>
        </w:rPr>
        <w:t>RandomDateTime</w:t>
      </w:r>
      <w:r w:rsidR="004807ED">
        <w:rPr>
          <w:rFonts w:ascii="Times New Roman" w:eastAsia="Times New Roman" w:hAnsi="Times New Roman" w:cs="Times New Roman"/>
          <w:sz w:val="24"/>
          <w:szCs w:val="24"/>
        </w:rPr>
        <w:br/>
      </w:r>
      <w:r w:rsidR="004807ED" w:rsidRPr="002B2373">
        <w:rPr>
          <w:rFonts w:ascii="Times New Roman" w:eastAsia="Times New Roman" w:hAnsi="Times New Roman" w:cs="Times New Roman"/>
          <w:sz w:val="24"/>
          <w:szCs w:val="24"/>
        </w:rPr>
        <w:t>CourseGUID: e48417fc-9db5-4e99-822c-706c5ccef6cc</w:t>
      </w:r>
      <w:r w:rsidR="004807ED">
        <w:rPr>
          <w:rFonts w:ascii="Times New Roman" w:eastAsia="Times New Roman" w:hAnsi="Times New Roman" w:cs="Times New Roman"/>
          <w:sz w:val="24"/>
          <w:szCs w:val="24"/>
        </w:rPr>
        <w:br/>
      </w:r>
      <w:r w:rsidR="004807ED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807ED">
        <w:rPr>
          <w:rFonts w:ascii="Times New Roman" w:eastAsia="Times New Roman" w:hAnsi="Times New Roman" w:cs="Times New Roman"/>
          <w:sz w:val="24"/>
          <w:szCs w:val="24"/>
        </w:rPr>
        <w:br/>
      </w:r>
      <w:r w:rsidR="00E34651" w:rsidRPr="00E34651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="00E34651" w:rsidRPr="00E34651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E34651" w:rsidRPr="00E34651">
        <w:rPr>
          <w:rFonts w:ascii="Times New Roman" w:eastAsia="Times New Roman" w:hAnsi="Times New Roman" w:cs="Times New Roman" w:hint="eastAsia"/>
          <w:sz w:val="24"/>
          <w:szCs w:val="24"/>
        </w:rPr>
        <w:t>DateTimeFunction</w:t>
      </w:r>
      <w:r w:rsidR="00E34651" w:rsidRPr="00E34651">
        <w:rPr>
          <w:rFonts w:ascii="新細明體" w:eastAsia="新細明體" w:hAnsi="新細明體" w:cs="新細明體" w:hint="eastAsia"/>
          <w:sz w:val="24"/>
          <w:szCs w:val="24"/>
        </w:rPr>
        <w:t>，實作</w:t>
      </w:r>
      <w:r w:rsidR="00E34651" w:rsidRPr="00E34651">
        <w:rPr>
          <w:rFonts w:ascii="Times New Roman" w:eastAsia="Times New Roman" w:hAnsi="Times New Roman" w:cs="Times New Roman" w:hint="eastAsia"/>
          <w:sz w:val="24"/>
          <w:szCs w:val="24"/>
        </w:rPr>
        <w:t>RandomDateTime</w:t>
      </w:r>
      <w:r w:rsidR="004807ED">
        <w:rPr>
          <w:rFonts w:ascii="Times New Roman" w:eastAsia="Times New Roman" w:hAnsi="Times New Roman" w:cs="Times New Roman"/>
          <w:sz w:val="24"/>
          <w:szCs w:val="24"/>
        </w:rPr>
        <w:br/>
      </w:r>
      <w:r w:rsidR="004807ED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807ED">
        <w:rPr>
          <w:rFonts w:ascii="Times New Roman" w:eastAsia="Times New Roman" w:hAnsi="Times New Roman" w:cs="Times New Roman"/>
          <w:sz w:val="24"/>
          <w:szCs w:val="24"/>
        </w:rPr>
        <w:br/>
      </w:r>
      <w:r w:rsidR="004807ED" w:rsidRPr="00B47ECF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2F51A466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1. System Date and Time Functions</w:t>
      </w:r>
    </w:p>
    <w:p w14:paraId="6A1C9A0B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2. Date and Time data types</w:t>
      </w:r>
    </w:p>
    <w:p w14:paraId="664E92A7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3. ISDATE(expression)</w:t>
      </w:r>
    </w:p>
    <w:p w14:paraId="6F5CF7C4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4. DatePart_DateName_Day_Month_Year</w:t>
      </w:r>
    </w:p>
    <w:p w14:paraId="5C9A1802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5. DATEADD(datepart,number,date)</w:t>
      </w:r>
    </w:p>
    <w:p w14:paraId="1E97DDAB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6. DATEDIFF(datepart,startdate,enddate)</w:t>
      </w:r>
    </w:p>
    <w:p w14:paraId="431FB3E6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7. fnDurationByDate</w:t>
      </w:r>
    </w:p>
    <w:p w14:paraId="32456309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8. Get Random DateTime</w:t>
      </w:r>
    </w:p>
    <w:p w14:paraId="2AF51A00" w14:textId="77777777" w:rsidR="004807ED" w:rsidRPr="00B47ECF" w:rsidRDefault="004807ED" w:rsidP="000317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9. Get Random DateTime stored procedure</w:t>
      </w:r>
    </w:p>
    <w:p w14:paraId="14B36B6A" w14:textId="64E4BAB1" w:rsidR="00122EE3" w:rsidRDefault="004807ED" w:rsidP="00031739">
      <w:pPr>
        <w:spacing w:after="0"/>
      </w:pPr>
      <w:r w:rsidRPr="00B47ECF">
        <w:rPr>
          <w:rFonts w:ascii="Times New Roman" w:eastAsia="Times New Roman" w:hAnsi="Times New Roman" w:cs="Times New Roman"/>
          <w:sz w:val="24"/>
          <w:szCs w:val="24"/>
        </w:rPr>
        <w:t>10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  <w:r w:rsidR="00122EE3">
        <w:rPr>
          <w:sz w:val="48"/>
          <w:szCs w:val="48"/>
        </w:rPr>
        <w:t>0. What to learn</w:t>
      </w:r>
    </w:p>
    <w:p w14:paraId="422C87DE" w14:textId="77777777" w:rsidR="00122EE3" w:rsidRDefault="00122EE3" w:rsidP="00031739">
      <w:pPr>
        <w:spacing w:after="0"/>
      </w:pPr>
    </w:p>
    <w:p w14:paraId="416518A1" w14:textId="77777777" w:rsidR="00122EE3" w:rsidRDefault="00122EE3" w:rsidP="00031739">
      <w:pPr>
        <w:spacing w:after="0"/>
      </w:pPr>
    </w:p>
    <w:p w14:paraId="5E6EAF2E" w14:textId="77777777" w:rsidR="00122EE3" w:rsidRDefault="00122EE3" w:rsidP="00031739">
      <w:pPr>
        <w:spacing w:after="0"/>
      </w:pPr>
      <w:r>
        <w:rPr>
          <w:sz w:val="18"/>
          <w:szCs w:val="18"/>
        </w:rPr>
        <w:t>What to learn</w:t>
      </w:r>
    </w:p>
    <w:p w14:paraId="5743579E" w14:textId="77777777" w:rsidR="00122EE3" w:rsidRDefault="00122EE3" w:rsidP="00031739">
      <w:pPr>
        <w:spacing w:after="0"/>
      </w:pPr>
      <w:r>
        <w:rPr>
          <w:sz w:val="18"/>
          <w:szCs w:val="18"/>
        </w:rPr>
        <w:t>1.</w:t>
      </w:r>
    </w:p>
    <w:p w14:paraId="4D85356B" w14:textId="77777777" w:rsidR="00122EE3" w:rsidRDefault="00122EE3" w:rsidP="00031739">
      <w:pPr>
        <w:spacing w:after="0"/>
      </w:pPr>
      <w:r>
        <w:rPr>
          <w:sz w:val="18"/>
          <w:szCs w:val="18"/>
        </w:rPr>
        <w:t>GETDATE</w:t>
      </w:r>
    </w:p>
    <w:p w14:paraId="0A5F2EBA" w14:textId="77777777" w:rsidR="00122EE3" w:rsidRDefault="00122EE3" w:rsidP="00031739">
      <w:pPr>
        <w:spacing w:after="0"/>
      </w:pPr>
      <w:r>
        <w:rPr>
          <w:sz w:val="18"/>
          <w:szCs w:val="18"/>
        </w:rPr>
        <w:t>CURRENT_TIMESTAMP</w:t>
      </w:r>
    </w:p>
    <w:p w14:paraId="00905BC8" w14:textId="77777777" w:rsidR="00122EE3" w:rsidRDefault="00122EE3" w:rsidP="00031739">
      <w:pPr>
        <w:spacing w:after="0"/>
      </w:pPr>
      <w:r>
        <w:rPr>
          <w:sz w:val="18"/>
          <w:szCs w:val="18"/>
        </w:rPr>
        <w:t>SYSDATETIME</w:t>
      </w:r>
    </w:p>
    <w:p w14:paraId="3D1DC2B3" w14:textId="77777777" w:rsidR="00122EE3" w:rsidRDefault="00122EE3" w:rsidP="00031739">
      <w:pPr>
        <w:spacing w:after="0"/>
      </w:pPr>
      <w:r>
        <w:rPr>
          <w:sz w:val="18"/>
          <w:szCs w:val="18"/>
        </w:rPr>
        <w:t>SYSDATETIMEOFFSET</w:t>
      </w:r>
    </w:p>
    <w:p w14:paraId="39C32BF7" w14:textId="77777777" w:rsidR="00122EE3" w:rsidRDefault="00122EE3" w:rsidP="00031739">
      <w:pPr>
        <w:spacing w:after="0"/>
      </w:pPr>
      <w:r>
        <w:rPr>
          <w:sz w:val="18"/>
          <w:szCs w:val="18"/>
        </w:rPr>
        <w:t>GETUTCDATE</w:t>
      </w:r>
    </w:p>
    <w:p w14:paraId="0F7A66FE" w14:textId="77777777" w:rsidR="00122EE3" w:rsidRDefault="00122EE3" w:rsidP="00031739">
      <w:pPr>
        <w:spacing w:after="0"/>
      </w:pPr>
      <w:r>
        <w:rPr>
          <w:sz w:val="18"/>
          <w:szCs w:val="18"/>
        </w:rPr>
        <w:t>SYSUTCDATETIME</w:t>
      </w:r>
    </w:p>
    <w:p w14:paraId="65CDE3F4" w14:textId="77777777" w:rsidR="00122EE3" w:rsidRDefault="00122EE3" w:rsidP="00031739">
      <w:pPr>
        <w:spacing w:after="0"/>
      </w:pPr>
      <w:r>
        <w:rPr>
          <w:sz w:val="18"/>
          <w:szCs w:val="18"/>
        </w:rPr>
        <w:t>2.</w:t>
      </w:r>
    </w:p>
    <w:p w14:paraId="26AF04FF" w14:textId="77777777" w:rsidR="00122EE3" w:rsidRDefault="00122EE3" w:rsidP="00031739">
      <w:pPr>
        <w:spacing w:after="0"/>
      </w:pPr>
      <w:r>
        <w:rPr>
          <w:sz w:val="18"/>
          <w:szCs w:val="18"/>
        </w:rPr>
        <w:t>ISDATE</w:t>
      </w:r>
    </w:p>
    <w:p w14:paraId="235F800F" w14:textId="77777777" w:rsidR="00122EE3" w:rsidRDefault="00122EE3" w:rsidP="00031739">
      <w:pPr>
        <w:spacing w:after="0"/>
      </w:pPr>
      <w:r>
        <w:rPr>
          <w:sz w:val="18"/>
          <w:szCs w:val="18"/>
        </w:rPr>
        <w:t>DAY</w:t>
      </w:r>
    </w:p>
    <w:p w14:paraId="21C075A0" w14:textId="77777777" w:rsidR="00122EE3" w:rsidRDefault="00122EE3" w:rsidP="00031739">
      <w:pPr>
        <w:spacing w:after="0"/>
      </w:pPr>
      <w:r>
        <w:rPr>
          <w:sz w:val="18"/>
          <w:szCs w:val="18"/>
        </w:rPr>
        <w:t>MONTH</w:t>
      </w:r>
    </w:p>
    <w:p w14:paraId="6F6D3B1C" w14:textId="77777777" w:rsidR="00122EE3" w:rsidRDefault="00122EE3" w:rsidP="00031739">
      <w:pPr>
        <w:spacing w:after="0"/>
      </w:pPr>
      <w:r>
        <w:rPr>
          <w:sz w:val="18"/>
          <w:szCs w:val="18"/>
        </w:rPr>
        <w:t>YEAR</w:t>
      </w:r>
    </w:p>
    <w:p w14:paraId="4C81A605" w14:textId="77777777" w:rsidR="00122EE3" w:rsidRDefault="00122EE3" w:rsidP="00031739">
      <w:pPr>
        <w:spacing w:after="0"/>
      </w:pPr>
      <w:r>
        <w:rPr>
          <w:sz w:val="18"/>
          <w:szCs w:val="18"/>
        </w:rPr>
        <w:t>3.</w:t>
      </w:r>
    </w:p>
    <w:p w14:paraId="24CAE99B" w14:textId="77777777" w:rsidR="00122EE3" w:rsidRDefault="00122EE3" w:rsidP="00031739">
      <w:pPr>
        <w:spacing w:after="0"/>
      </w:pPr>
      <w:r>
        <w:rPr>
          <w:sz w:val="18"/>
          <w:szCs w:val="18"/>
        </w:rPr>
        <w:t>DATEPART</w:t>
      </w:r>
    </w:p>
    <w:p w14:paraId="1770A658" w14:textId="77777777" w:rsidR="00122EE3" w:rsidRDefault="00122EE3" w:rsidP="00031739">
      <w:pPr>
        <w:spacing w:after="0"/>
      </w:pPr>
      <w:r>
        <w:rPr>
          <w:sz w:val="18"/>
          <w:szCs w:val="18"/>
        </w:rPr>
        <w:t>DATENAME</w:t>
      </w:r>
    </w:p>
    <w:p w14:paraId="57AA38F0" w14:textId="77777777" w:rsidR="00122EE3" w:rsidRDefault="00122EE3" w:rsidP="00031739">
      <w:pPr>
        <w:spacing w:after="0"/>
      </w:pPr>
      <w:r>
        <w:rPr>
          <w:sz w:val="18"/>
          <w:szCs w:val="18"/>
        </w:rPr>
        <w:t>DATEADD</w:t>
      </w:r>
    </w:p>
    <w:p w14:paraId="38572727" w14:textId="77777777" w:rsidR="00122EE3" w:rsidRDefault="00122EE3" w:rsidP="00031739">
      <w:pPr>
        <w:spacing w:after="0"/>
      </w:pPr>
      <w:r>
        <w:rPr>
          <w:sz w:val="18"/>
          <w:szCs w:val="18"/>
        </w:rPr>
        <w:t>DATEDIFF</w:t>
      </w:r>
    </w:p>
    <w:p w14:paraId="0285E674" w14:textId="77777777" w:rsidR="00122EE3" w:rsidRDefault="00122EE3" w:rsidP="00031739">
      <w:pPr>
        <w:spacing w:after="0"/>
      </w:pPr>
    </w:p>
    <w:p w14:paraId="65E6971A" w14:textId="77777777" w:rsidR="00122EE3" w:rsidRDefault="00122EE3" w:rsidP="00031739">
      <w:pPr>
        <w:spacing w:after="0"/>
      </w:pPr>
    </w:p>
    <w:p w14:paraId="5A3FABAB" w14:textId="77777777" w:rsidR="00122EE3" w:rsidRDefault="00122EE3" w:rsidP="00031739">
      <w:pPr>
        <w:spacing w:after="0"/>
      </w:pPr>
    </w:p>
    <w:p w14:paraId="57A9AD31" w14:textId="77777777" w:rsidR="00122EE3" w:rsidRDefault="00122EE3" w:rsidP="00031739">
      <w:pPr>
        <w:spacing w:after="0"/>
      </w:pPr>
      <w:r>
        <w:rPr>
          <w:sz w:val="36"/>
          <w:szCs w:val="36"/>
        </w:rPr>
        <w:t>1. System Date and Time Functions</w:t>
      </w:r>
    </w:p>
    <w:p w14:paraId="23660420" w14:textId="77777777" w:rsidR="00122EE3" w:rsidRDefault="00122EE3" w:rsidP="00031739">
      <w:pPr>
        <w:spacing w:after="0"/>
      </w:pPr>
    </w:p>
    <w:p w14:paraId="1BB8F28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13BFF2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1_System Date and Time Functions</w:t>
      </w:r>
    </w:p>
    <w:p w14:paraId="15B84F2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AC1C97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ystem Date and Time Functions</w:t>
      </w:r>
    </w:p>
    <w:p w14:paraId="575B81F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 GETDATE()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9604D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09-08 17:03:34.270</w:t>
      </w:r>
    </w:p>
    <w:p w14:paraId="5243E48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URRENT_TIMESTAM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CURRENT_TIMESTAMP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A3BD3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09-08 17:03:34.270</w:t>
      </w:r>
    </w:p>
    <w:p w14:paraId="519F494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YSDATETIME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SYSDATETIME()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CA7E7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09-08 17:03:34.2715896</w:t>
      </w:r>
    </w:p>
    <w:p w14:paraId="016236A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YSDATETIMEOFFSET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SYSDATETIMEOFFSET()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D790F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09-08 17:03:34.2715896 +10:00</w:t>
      </w:r>
    </w:p>
    <w:p w14:paraId="7BE0331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UTCDATE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GETUTCDATE()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14A78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09-08 07:03:34.270</w:t>
      </w:r>
    </w:p>
    <w:p w14:paraId="2A6C924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YSUTCDATETIME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SYSUTCDATETIME()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234A7A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09-08 07:03:34.2715896</w:t>
      </w:r>
    </w:p>
    <w:p w14:paraId="590F8C4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486446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DFA385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tem Date and Time Functions</w:t>
      </w:r>
    </w:p>
    <w:p w14:paraId="3350728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046172F" w14:textId="77777777" w:rsidR="00122EE3" w:rsidRDefault="00000000" w:rsidP="00031739">
      <w:pPr>
        <w:spacing w:after="0"/>
      </w:pPr>
      <w:hyperlink r:id="rId7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-and-time-data-types-and-functions-transact-sql</w:t>
        </w:r>
      </w:hyperlink>
    </w:p>
    <w:p w14:paraId="0BF428C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0CC8DA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DATE()</w:t>
      </w:r>
    </w:p>
    <w:p w14:paraId="3262AD6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urrent "datetime" value</w:t>
      </w:r>
    </w:p>
    <w:p w14:paraId="0EA27C8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A8FADB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0</w:t>
      </w:r>
    </w:p>
    <w:p w14:paraId="4508368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721765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RRENT_TIMESTAMP</w:t>
      </w:r>
    </w:p>
    <w:p w14:paraId="09C6E85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ECD0710" w14:textId="77777777" w:rsidR="00122EE3" w:rsidRDefault="00000000" w:rsidP="00031739">
      <w:pPr>
        <w:spacing w:after="0"/>
      </w:pPr>
      <w:hyperlink r:id="rId8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current-timestamp-transact-sql</w:t>
        </w:r>
      </w:hyperlink>
    </w:p>
    <w:p w14:paraId="0A94AB0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urrent "datetime" value.</w:t>
      </w:r>
    </w:p>
    <w:p w14:paraId="047230E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SI SQL equivalent to GETDATE()</w:t>
      </w:r>
    </w:p>
    <w:p w14:paraId="2BCB672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540734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0</w:t>
      </w:r>
    </w:p>
    <w:p w14:paraId="0493EC5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9DDEB1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DATETIME()</w:t>
      </w:r>
    </w:p>
    <w:p w14:paraId="1190C16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urrent "datetime2(7)" value</w:t>
      </w:r>
    </w:p>
    <w:p w14:paraId="7957488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48750C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15896</w:t>
      </w:r>
    </w:p>
    <w:p w14:paraId="76325FA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058D159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DATETIMEOFFSET()</w:t>
      </w:r>
    </w:p>
    <w:p w14:paraId="1082F07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urrent "datetimeoffset(7)" value which includes time zone.</w:t>
      </w:r>
    </w:p>
    <w:p w14:paraId="0A50DE0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B636F1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15896 +10:00</w:t>
      </w:r>
    </w:p>
    <w:p w14:paraId="10AA95F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7B46C8F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UTCDATE()</w:t>
      </w:r>
    </w:p>
    <w:p w14:paraId="65988F1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urrent UTC "datetime" value</w:t>
      </w:r>
    </w:p>
    <w:p w14:paraId="28B6137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C147E5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07:03:34.270</w:t>
      </w:r>
    </w:p>
    <w:p w14:paraId="694084F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6.</w:t>
      </w:r>
    </w:p>
    <w:p w14:paraId="6B3A913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UTCDATETIME() AS [SYSUTCDATETIME()]</w:t>
      </w:r>
    </w:p>
    <w:p w14:paraId="40E294E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urrent "datetime2(7)" value</w:t>
      </w:r>
    </w:p>
    <w:p w14:paraId="4F76F6D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1E7CA2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07:03:34.2715896</w:t>
      </w:r>
    </w:p>
    <w:p w14:paraId="544226C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8D6BBD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s a programmer, All you need to know is that</w:t>
      </w:r>
    </w:p>
    <w:p w14:paraId="30F12A9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MT time and UTC time are basically the same in this earth.</w:t>
      </w:r>
    </w:p>
    <w:p w14:paraId="2EFC4DA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ddition, London UK time zone is UTC time 0.</w:t>
      </w:r>
    </w:p>
    <w:p w14:paraId="203CF01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risbane Queensland Australia Time zone is UTC+10.</w:t>
      </w:r>
    </w:p>
    <w:p w14:paraId="5CD3811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ashington, D.C. time zone is UTC-5</w:t>
      </w:r>
    </w:p>
    <w:p w14:paraId="390B336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time in Brisbane is 10 hours faster than London UK.</w:t>
      </w:r>
    </w:p>
    <w:p w14:paraId="7DC0DD0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ime in Washington, D.C. is 5 hours slower than London UK.</w:t>
      </w:r>
    </w:p>
    <w:p w14:paraId="6AEC15C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grammer normally stored UTC time value in database,</w:t>
      </w:r>
    </w:p>
    <w:p w14:paraId="7E0B809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isplay the local time to local user by adding time offset to UTC time value from database.</w:t>
      </w:r>
    </w:p>
    <w:p w14:paraId="1A50842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DEADD0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database, the row created UTC time is 2017-09-08 07:03:34.270</w:t>
      </w:r>
    </w:p>
    <w:p w14:paraId="562D4D7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is in Brisbane Queensland Australia, add 10 hours to UTC time.</w:t>
      </w:r>
    </w:p>
    <w:p w14:paraId="2301FA3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will be 2017-09-08 17:03:34.270</w:t>
      </w:r>
    </w:p>
    <w:p w14:paraId="1DE7FE7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681A252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arding Seconds</w:t>
      </w:r>
    </w:p>
    <w:p w14:paraId="4E10F22F" w14:textId="77777777" w:rsidR="00122EE3" w:rsidRDefault="00000000" w:rsidP="00031739">
      <w:pPr>
        <w:spacing w:after="0"/>
      </w:pPr>
      <w:hyperlink r:id="rId9" w:history="1">
        <w:r w:rsidR="00122EE3">
          <w:rPr>
            <w:rStyle w:val="Hyperlink"/>
            <w:rFonts w:ascii="Consolas" w:hAnsi="Consolas"/>
            <w:sz w:val="18"/>
            <w:szCs w:val="18"/>
          </w:rPr>
          <w:t>http://whatis.techtarget.com/definition/nanosecond-ns-or-nsec</w:t>
        </w:r>
      </w:hyperlink>
    </w:p>
    <w:p w14:paraId="7B27CFC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415C372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millisecond(ms) = 0.001 = 10E-3 second</w:t>
      </w:r>
    </w:p>
    <w:p w14:paraId="09BBBB7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millisecond(ms or msec) is one thousandth of a second.</w:t>
      </w:r>
    </w:p>
    <w:p w14:paraId="0212985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1E6B4DF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microsecond(us) = 10E-6 second</w:t>
      </w:r>
    </w:p>
    <w:p w14:paraId="159A1EE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microsecond(us or Greek letter mu plus s) is one millionth (10E-6) of a second.</w:t>
      </w:r>
    </w:p>
    <w:p w14:paraId="54A124B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</w:t>
      </w:r>
    </w:p>
    <w:p w14:paraId="450975C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nanosecond(ns) = 10E-9 second</w:t>
      </w:r>
    </w:p>
    <w:p w14:paraId="16F897E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 nanosecond(ns or nsec) is one billionth(10E-9) of a second.</w:t>
      </w:r>
    </w:p>
    <w:p w14:paraId="59E86AB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</w:t>
      </w:r>
    </w:p>
    <w:p w14:paraId="445384C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picosecond = 10E-12 second</w:t>
      </w:r>
    </w:p>
    <w:p w14:paraId="53191E3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picosecond is one trillionth(10E-12) of a second, or one millionth of a microsecond.</w:t>
      </w:r>
    </w:p>
    <w:p w14:paraId="05A8AA4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5.</w:t>
      </w:r>
    </w:p>
    <w:p w14:paraId="3299232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femtosecond = 10E-15 second</w:t>
      </w:r>
    </w:p>
    <w:p w14:paraId="37E6ACA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femtosecond is one millionth of a nanosecond or (10E-15) of a second</w:t>
      </w:r>
    </w:p>
    <w:p w14:paraId="277AEE9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s a measurement sometimes used in laser technology.</w:t>
      </w:r>
    </w:p>
    <w:p w14:paraId="3220FCB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6.</w:t>
      </w:r>
    </w:p>
    <w:p w14:paraId="368BBFB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attosecond = 10E-18 second</w:t>
      </w:r>
    </w:p>
    <w:p w14:paraId="2A47858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 attosecond is one quintillionth (10E-18) of a second</w:t>
      </w:r>
    </w:p>
    <w:p w14:paraId="14DAA46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s a term used in photon research.</w:t>
      </w:r>
    </w:p>
    <w:p w14:paraId="22E0B4E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1895E22" w14:textId="77777777" w:rsidR="00122EE3" w:rsidRDefault="00122EE3" w:rsidP="00031739">
      <w:pPr>
        <w:spacing w:after="0"/>
      </w:pPr>
    </w:p>
    <w:p w14:paraId="2DED121F" w14:textId="77777777" w:rsidR="00122EE3" w:rsidRDefault="00122EE3" w:rsidP="00031739">
      <w:pPr>
        <w:spacing w:after="0"/>
      </w:pPr>
    </w:p>
    <w:p w14:paraId="7ADD0BF2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D203735" w14:textId="77777777" w:rsidR="00122EE3" w:rsidRDefault="00122EE3" w:rsidP="00031739">
      <w:pPr>
        <w:spacing w:after="0"/>
      </w:pPr>
    </w:p>
    <w:p w14:paraId="27F29C23" w14:textId="77777777" w:rsidR="00122EE3" w:rsidRDefault="00122EE3" w:rsidP="00031739">
      <w:pPr>
        <w:spacing w:after="0"/>
      </w:pPr>
      <w:r>
        <w:rPr>
          <w:sz w:val="36"/>
          <w:szCs w:val="36"/>
        </w:rPr>
        <w:t>2. Date and Time data types</w:t>
      </w:r>
    </w:p>
    <w:p w14:paraId="215CA0D1" w14:textId="77777777" w:rsidR="00122EE3" w:rsidRDefault="00122EE3" w:rsidP="00031739">
      <w:pPr>
        <w:spacing w:after="0"/>
      </w:pPr>
    </w:p>
    <w:p w14:paraId="79922AF1" w14:textId="77777777" w:rsidR="00122EE3" w:rsidRDefault="00122EE3" w:rsidP="00031739">
      <w:pPr>
        <w:spacing w:after="0"/>
      </w:pPr>
    </w:p>
    <w:p w14:paraId="7786688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A6491A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2_Date and Time data types</w:t>
      </w:r>
    </w:p>
    <w:p w14:paraId="7F349DB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0926A0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BFADA46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19484B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eTimeTyp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B395A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8009B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ateTimeTyp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01B59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ateTimeTyp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9FD186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35C49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C3B69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ateTimeTypes</w:t>
      </w:r>
    </w:p>
    <w:p w14:paraId="2E3F86C2" w14:textId="77777777" w:rsidR="00122EE3" w:rsidRDefault="00122EE3" w:rsidP="00031739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6218F26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[TI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I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18:54:32.0333333</w:t>
      </w:r>
    </w:p>
    <w:p w14:paraId="607D9A5E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[DAT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2017-09-08</w:t>
      </w:r>
    </w:p>
    <w:p w14:paraId="4D97E1C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[SMALLDATETI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MALL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2017-09-08 18:55:00</w:t>
      </w:r>
    </w:p>
    <w:p w14:paraId="56BCD8F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[DATETI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2017-09-08 18:54:32.033</w:t>
      </w:r>
    </w:p>
    <w:p w14:paraId="25DC87D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[DATETIME2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22017-09-08 18:54:32.0352403</w:t>
      </w:r>
    </w:p>
    <w:p w14:paraId="18545CF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[DATETIMEOFFSET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OFFSE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2017-09-08 18:54:32.0352403 +10:00</w:t>
      </w:r>
    </w:p>
    <w:p w14:paraId="777E132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B12F8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[DateTimeTypes]</w:t>
      </w:r>
    </w:p>
    <w:p w14:paraId="3A78699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YSDATETIME</w:t>
      </w:r>
      <w:r>
        <w:rPr>
          <w:rFonts w:ascii="Consolas" w:hAnsi="Consolas"/>
          <w:color w:val="808080"/>
          <w:sz w:val="18"/>
          <w:szCs w:val="18"/>
        </w:rPr>
        <w:t>(),</w:t>
      </w:r>
    </w:p>
    <w:p w14:paraId="3876A34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YSDATETIMEOFFSET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62150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FCDCFF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ateTimeType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B0EEF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FCC02E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097052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 and Time data types</w:t>
      </w:r>
    </w:p>
    <w:p w14:paraId="6CAD380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C4A5701" w14:textId="77777777" w:rsidR="00122EE3" w:rsidRDefault="00000000" w:rsidP="00031739">
      <w:pPr>
        <w:spacing w:after="0"/>
      </w:pPr>
      <w:hyperlink r:id="rId10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-and-time-data-types-and-functions-transact-sql</w:t>
        </w:r>
      </w:hyperlink>
    </w:p>
    <w:p w14:paraId="5AF896B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DBA735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TIME](7)</w:t>
      </w:r>
    </w:p>
    <w:p w14:paraId="44E6FB4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mat:  hh:mm:ss[.nnnnnnn]</w:t>
      </w:r>
    </w:p>
    <w:p w14:paraId="6C42177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TIME](7)  means 7 n, [TIME](6) means 6 n</w:t>
      </w:r>
    </w:p>
    <w:p w14:paraId="3E8A760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:  00:00:00.0000000   through   23:59:59.9999999</w:t>
      </w:r>
    </w:p>
    <w:p w14:paraId="60DE25D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uracy: 100 nanosecond(ns).  1 nanosecond(ns) = 10E-9 second</w:t>
      </w:r>
    </w:p>
    <w:p w14:paraId="455E46E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  18:54:32.0333333</w:t>
      </w:r>
    </w:p>
    <w:p w14:paraId="4CD3D72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5F2B47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E]</w:t>
      </w:r>
    </w:p>
    <w:p w14:paraId="7B01E7E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mat:  YYYY-MM-DD</w:t>
      </w:r>
    </w:p>
    <w:p w14:paraId="132AB5C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ange:  0001-01-01 through 9999-12-31</w:t>
      </w:r>
    </w:p>
    <w:p w14:paraId="688C6EE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uracy: 1 day</w:t>
      </w:r>
    </w:p>
    <w:p w14:paraId="6E887FE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  2017-09-08</w:t>
      </w:r>
    </w:p>
    <w:p w14:paraId="05A043F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05B723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SMALLDATETIME]</w:t>
      </w:r>
    </w:p>
    <w:p w14:paraId="7F39262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mat:  YYYY-MM-DD hh:mm:ss</w:t>
      </w:r>
    </w:p>
    <w:p w14:paraId="4E7AA52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:  1900-01-01 through 2079-06-06</w:t>
      </w:r>
    </w:p>
    <w:p w14:paraId="521DA48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uracy: 1 minute</w:t>
      </w:r>
    </w:p>
    <w:p w14:paraId="563E8C9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  2017-09-08 18:55:00</w:t>
      </w:r>
    </w:p>
    <w:p w14:paraId="38A44EC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126E0A0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ETIME]</w:t>
      </w:r>
    </w:p>
    <w:p w14:paraId="2284303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mat:  YYYY-MM-DD hh:mm:ss[.nnn]</w:t>
      </w:r>
    </w:p>
    <w:p w14:paraId="443AC79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:  1753-01-01 through 9999-12-31</w:t>
      </w:r>
    </w:p>
    <w:p w14:paraId="1E0786E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uracy: 0.00333 second</w:t>
      </w:r>
    </w:p>
    <w:p w14:paraId="21CF3BB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6328F4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3</w:t>
      </w:r>
    </w:p>
    <w:p w14:paraId="7CAE9E2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51F653C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ETIME2](7)</w:t>
      </w:r>
    </w:p>
    <w:p w14:paraId="71F9AF4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mat:  YYYY-MM-DD hh:mm:ss[.nnnnnnn]</w:t>
      </w:r>
    </w:p>
    <w:p w14:paraId="12C5D51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TIME](7)  means 7 n, [TIME](6) means 6 n</w:t>
      </w:r>
    </w:p>
    <w:p w14:paraId="4A8BAF5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:  0001-01-01 00:00:00.0000000 through 9999-12-31 23:59:59.9999999</w:t>
      </w:r>
    </w:p>
    <w:p w14:paraId="6BD25EF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uracy: 100 nanosecond(ns).  1 nanosecond(ns) = 10E-9 second</w:t>
      </w:r>
    </w:p>
    <w:p w14:paraId="00930D9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47C3EA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52403</w:t>
      </w:r>
    </w:p>
    <w:p w14:paraId="4D7D6C3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6.</w:t>
      </w:r>
    </w:p>
    <w:p w14:paraId="5FAE02A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ETIMEOFFSET](7)</w:t>
      </w:r>
    </w:p>
    <w:p w14:paraId="31A9133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mat:  YYYY-MM-DD hh:mm:ss[.nnnnnnn] [+|-]hh:mm</w:t>
      </w:r>
    </w:p>
    <w:p w14:paraId="3E530E8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TIME](7)  means 7 n, [TIME](6) means 6 n</w:t>
      </w:r>
    </w:p>
    <w:p w14:paraId="136234C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:  0001-01-01 00:00:00.0000000 through 9999-12-31 23:59:59.9999999 (in UTC)</w:t>
      </w:r>
    </w:p>
    <w:p w14:paraId="399086C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uracy: 100 nanosecond(ns).  1 nanosecond(ns) = 10E-9 second</w:t>
      </w:r>
    </w:p>
    <w:p w14:paraId="7890104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9CD81A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52403 +10:00</w:t>
      </w:r>
    </w:p>
    <w:p w14:paraId="6BF2F7D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31B0B0F" w14:textId="77777777" w:rsidR="00122EE3" w:rsidRDefault="00122EE3" w:rsidP="00031739">
      <w:pPr>
        <w:spacing w:after="0"/>
      </w:pPr>
    </w:p>
    <w:p w14:paraId="1F842661" w14:textId="77777777" w:rsidR="00122EE3" w:rsidRDefault="00122EE3" w:rsidP="00031739">
      <w:pPr>
        <w:spacing w:after="0"/>
      </w:pPr>
    </w:p>
    <w:p w14:paraId="2BC1083E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766046C" w14:textId="77777777" w:rsidR="00122EE3" w:rsidRDefault="00122EE3" w:rsidP="00031739">
      <w:pPr>
        <w:spacing w:after="0"/>
      </w:pPr>
    </w:p>
    <w:p w14:paraId="0FC46B2B" w14:textId="77777777" w:rsidR="00122EE3" w:rsidRDefault="00122EE3" w:rsidP="00031739">
      <w:pPr>
        <w:spacing w:after="0"/>
      </w:pPr>
      <w:r>
        <w:rPr>
          <w:sz w:val="36"/>
          <w:szCs w:val="36"/>
        </w:rPr>
        <w:t>3. ISDATE(expression)</w:t>
      </w:r>
    </w:p>
    <w:p w14:paraId="7D50127B" w14:textId="77777777" w:rsidR="00122EE3" w:rsidRDefault="00122EE3" w:rsidP="00031739">
      <w:pPr>
        <w:spacing w:after="0"/>
      </w:pPr>
    </w:p>
    <w:p w14:paraId="03E1EBED" w14:textId="77777777" w:rsidR="00122EE3" w:rsidRDefault="00122EE3" w:rsidP="00031739">
      <w:pPr>
        <w:spacing w:after="0"/>
      </w:pPr>
    </w:p>
    <w:p w14:paraId="0D24A4A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1CDBEC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1</w:t>
      </w:r>
    </w:p>
    <w:p w14:paraId="5D1C10B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The default setting</w:t>
      </w:r>
    </w:p>
    <w:p w14:paraId="18BAEA9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I am not DateTime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5C68B1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0</w:t>
      </w:r>
    </w:p>
    <w:p w14:paraId="3CD2718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705949A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1</w:t>
      </w:r>
    </w:p>
    <w:p w14:paraId="2C6AE20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17-09-08 18:54:32.03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6D40D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1</w:t>
      </w:r>
    </w:p>
    <w:p w14:paraId="495E4BD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8FF34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0, beucase ISDATE() does not work for "DateTime2" data type value</w:t>
      </w:r>
    </w:p>
    <w:p w14:paraId="4A75073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6A3B98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2</w:t>
      </w:r>
    </w:p>
    <w:p w14:paraId="521242D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LANGUAGE us_english;  and  SET DATEFORMAT MDY;</w:t>
      </w:r>
    </w:p>
    <w:p w14:paraId="219C270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U.S. English default is mdy</w:t>
      </w:r>
    </w:p>
    <w:p w14:paraId="7E91EBF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ANGUAGE</w:t>
      </w:r>
      <w:r>
        <w:t> </w:t>
      </w:r>
      <w:r>
        <w:rPr>
          <w:rFonts w:ascii="Consolas" w:hAnsi="Consolas"/>
          <w:sz w:val="18"/>
          <w:szCs w:val="18"/>
        </w:rPr>
        <w:t>us_english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174ECF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FORMAT</w:t>
      </w:r>
      <w:r>
        <w:t> </w:t>
      </w:r>
      <w:r>
        <w:rPr>
          <w:rFonts w:ascii="Consolas" w:hAnsi="Consolas"/>
          <w:sz w:val="18"/>
          <w:szCs w:val="18"/>
        </w:rPr>
        <w:t>MDY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</w:t>
      </w:r>
    </w:p>
    <w:p w14:paraId="7C37257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A4AD3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</w:t>
      </w:r>
    </w:p>
    <w:p w14:paraId="4A958A9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-15-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F3AA5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 </w:t>
      </w:r>
    </w:p>
    <w:p w14:paraId="4FDB78E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.15.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B9AB2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Returns 1.  </w:t>
      </w:r>
    </w:p>
    <w:p w14:paraId="3AE6E4D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2008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E5A30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Non sense</w:t>
      </w:r>
    </w:p>
    <w:p w14:paraId="72AC5A1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FORMAT</w:t>
      </w:r>
      <w:r>
        <w:t> </w:t>
      </w:r>
      <w:r>
        <w:rPr>
          <w:rFonts w:ascii="Consolas" w:hAnsi="Consolas"/>
          <w:sz w:val="18"/>
          <w:szCs w:val="18"/>
        </w:rPr>
        <w:t>MD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08618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92044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</w:t>
      </w:r>
    </w:p>
    <w:p w14:paraId="49BA22C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D42A9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 </w:t>
      </w:r>
    </w:p>
    <w:p w14:paraId="5A72D2F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15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1383E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 </w:t>
      </w:r>
    </w:p>
    <w:p w14:paraId="41B8F82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15074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   --&gt; Non sense</w:t>
      </w:r>
    </w:p>
    <w:p w14:paraId="71C5ED9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139756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3</w:t>
      </w:r>
    </w:p>
    <w:p w14:paraId="2458DFE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ATEFORMAT DMY;</w:t>
      </w:r>
    </w:p>
    <w:p w14:paraId="0091AC2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 Australia</w:t>
      </w:r>
    </w:p>
    <w:p w14:paraId="6F873AB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FORMAT</w:t>
      </w:r>
      <w:r>
        <w:t> </w:t>
      </w:r>
      <w:r>
        <w:rPr>
          <w:rFonts w:ascii="Consolas" w:hAnsi="Consolas"/>
          <w:sz w:val="18"/>
          <w:szCs w:val="18"/>
        </w:rPr>
        <w:t>DM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E3C4A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FB7DE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 </w:t>
      </w:r>
    </w:p>
    <w:p w14:paraId="1019D4D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0738B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 --&gt; Non sense.</w:t>
      </w:r>
    </w:p>
    <w:p w14:paraId="12177A9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15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C65F2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 --&gt; Non sense.</w:t>
      </w:r>
    </w:p>
    <w:p w14:paraId="3A3D176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B7F27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</w:t>
      </w:r>
    </w:p>
    <w:p w14:paraId="2FDE42A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AF148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63B4149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E8643D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4</w:t>
      </w:r>
    </w:p>
    <w:p w14:paraId="4FE4586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ATEFORMAT DYM;</w:t>
      </w:r>
    </w:p>
    <w:p w14:paraId="062153F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t common</w:t>
      </w:r>
    </w:p>
    <w:p w14:paraId="479E388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FORMAT</w:t>
      </w:r>
      <w:r>
        <w:t> </w:t>
      </w:r>
      <w:r>
        <w:rPr>
          <w:rFonts w:ascii="Consolas" w:hAnsi="Consolas"/>
          <w:sz w:val="18"/>
          <w:szCs w:val="18"/>
        </w:rPr>
        <w:t>DY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EBE6D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04993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</w:t>
      </w:r>
    </w:p>
    <w:p w14:paraId="7F774A5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6AF61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Non sense.</w:t>
      </w:r>
    </w:p>
    <w:p w14:paraId="0870BDEF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3335E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0FA845C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8988C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48504D6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BB704F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5</w:t>
      </w:r>
    </w:p>
    <w:p w14:paraId="47477F8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ATEFORMAT YDM;</w:t>
      </w:r>
    </w:p>
    <w:p w14:paraId="1CF4568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t common</w:t>
      </w:r>
    </w:p>
    <w:p w14:paraId="64A855E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FORMAT</w:t>
      </w:r>
      <w:r>
        <w:t> </w:t>
      </w:r>
      <w:r>
        <w:rPr>
          <w:rFonts w:ascii="Consolas" w:hAnsi="Consolas"/>
          <w:sz w:val="18"/>
          <w:szCs w:val="18"/>
        </w:rPr>
        <w:t>YDM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</w:t>
      </w:r>
    </w:p>
    <w:p w14:paraId="28F3749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15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CD05F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</w:t>
      </w:r>
    </w:p>
    <w:p w14:paraId="3A69F22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7A8DF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Non sense.</w:t>
      </w:r>
    </w:p>
    <w:p w14:paraId="31A51C7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42C67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Non sense.</w:t>
      </w:r>
    </w:p>
    <w:p w14:paraId="6AC5BCD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EB7C7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6B12F01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9297A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22D092C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69A824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6</w:t>
      </w:r>
    </w:p>
    <w:p w14:paraId="6083BB6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ATEFORMAT YMD;</w:t>
      </w:r>
    </w:p>
    <w:p w14:paraId="38BA06D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Very common in most country.</w:t>
      </w:r>
    </w:p>
    <w:p w14:paraId="53A5091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FORMAT</w:t>
      </w:r>
      <w:r>
        <w:t> </w:t>
      </w:r>
      <w:r>
        <w:rPr>
          <w:rFonts w:ascii="Consolas" w:hAnsi="Consolas"/>
          <w:sz w:val="18"/>
          <w:szCs w:val="18"/>
        </w:rPr>
        <w:t>YMD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</w:t>
      </w:r>
    </w:p>
    <w:p w14:paraId="7D5AD74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100A3E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</w:t>
      </w:r>
    </w:p>
    <w:p w14:paraId="309D36F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15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52EF0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Returns 0.</w:t>
      </w:r>
    </w:p>
    <w:p w14:paraId="7AA8FA6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9BC60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</w:t>
      </w:r>
    </w:p>
    <w:p w14:paraId="56087E1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D91A4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09D125C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A307E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Non sense.</w:t>
      </w:r>
    </w:p>
    <w:p w14:paraId="0473F7A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FEF778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7</w:t>
      </w:r>
    </w:p>
    <w:p w14:paraId="50C8B3E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LANGUAGE English; </w:t>
      </w:r>
    </w:p>
    <w:p w14:paraId="3EA9B01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ANGUAGE</w:t>
      </w:r>
      <w:r>
        <w:t> </w:t>
      </w:r>
      <w:r>
        <w:rPr>
          <w:rFonts w:ascii="Consolas" w:hAnsi="Consolas"/>
          <w:sz w:val="18"/>
          <w:szCs w:val="18"/>
        </w:rPr>
        <w:t>English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</w:t>
      </w:r>
    </w:p>
    <w:p w14:paraId="0ED5CED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6C7EB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  --&gt; Not for Australia Date format  DMY</w:t>
      </w:r>
    </w:p>
    <w:p w14:paraId="4C47362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F5956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For USA</w:t>
      </w:r>
    </w:p>
    <w:p w14:paraId="0270F6A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15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B2DF3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6329776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D68D0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</w:t>
      </w:r>
    </w:p>
    <w:p w14:paraId="69ECFA8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5383E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For USA</w:t>
      </w:r>
    </w:p>
    <w:p w14:paraId="75F8089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76F44C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8</w:t>
      </w:r>
    </w:p>
    <w:p w14:paraId="12AD722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LANGUAGE Hungarian; </w:t>
      </w:r>
    </w:p>
    <w:p w14:paraId="230164C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result is same as   SET LANGUAGE English; </w:t>
      </w:r>
    </w:p>
    <w:p w14:paraId="07836CD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ANGUAGE</w:t>
      </w:r>
      <w:r>
        <w:t> </w:t>
      </w:r>
      <w:r>
        <w:rPr>
          <w:rFonts w:ascii="Consolas" w:hAnsi="Consolas"/>
          <w:sz w:val="18"/>
          <w:szCs w:val="18"/>
        </w:rPr>
        <w:t>Hungari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F2A84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2E8C8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  --&gt; Not for Australia Date format  DMY</w:t>
      </w:r>
    </w:p>
    <w:p w14:paraId="7BD1DD9F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D30210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For USA</w:t>
      </w:r>
    </w:p>
    <w:p w14:paraId="7A6F3A7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15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823DBC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32B3194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DD137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</w:t>
      </w:r>
    </w:p>
    <w:p w14:paraId="0B411DF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28579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For USA</w:t>
      </w:r>
    </w:p>
    <w:p w14:paraId="12B600A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B4489C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09</w:t>
      </w:r>
    </w:p>
    <w:p w14:paraId="3F6628C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LANGUAGE Swedish; </w:t>
      </w:r>
    </w:p>
    <w:p w14:paraId="4D36340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result is same as   SET LANGUAGE English; </w:t>
      </w:r>
    </w:p>
    <w:p w14:paraId="3376C80F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ANGUAGE</w:t>
      </w:r>
      <w:r>
        <w:t> </w:t>
      </w:r>
      <w:r>
        <w:rPr>
          <w:rFonts w:ascii="Consolas" w:hAnsi="Consolas"/>
          <w:sz w:val="18"/>
          <w:szCs w:val="18"/>
        </w:rPr>
        <w:t>Swedish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 </w:t>
      </w:r>
    </w:p>
    <w:p w14:paraId="6EE5C74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1AFB3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  --&gt; Not for Australia Date format  DMY</w:t>
      </w:r>
    </w:p>
    <w:p w14:paraId="2624096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88A20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For USA</w:t>
      </w:r>
    </w:p>
    <w:p w14:paraId="47BC11C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15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03AE9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494E2E9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5D951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</w:t>
      </w:r>
    </w:p>
    <w:p w14:paraId="3C2C9AF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4113B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For USA</w:t>
      </w:r>
    </w:p>
    <w:p w14:paraId="599E89E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21E549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10</w:t>
      </w:r>
    </w:p>
    <w:p w14:paraId="50A0ED1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LANGUAGE Italian; </w:t>
      </w:r>
    </w:p>
    <w:p w14:paraId="48B568D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ANGUAGE</w:t>
      </w:r>
      <w:r>
        <w:t> </w:t>
      </w:r>
      <w:r>
        <w:rPr>
          <w:rFonts w:ascii="Consolas" w:hAnsi="Consolas"/>
          <w:sz w:val="18"/>
          <w:szCs w:val="18"/>
        </w:rPr>
        <w:t>Itali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8320B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04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8B2A4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 --&gt; For Australia</w:t>
      </w:r>
    </w:p>
    <w:p w14:paraId="14E1D45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04/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9AD7D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 --&gt; Not For USA</w:t>
      </w:r>
    </w:p>
    <w:p w14:paraId="6D56C6E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08/15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1901B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</w:t>
      </w:r>
    </w:p>
    <w:p w14:paraId="1B6421C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5/2008/04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71782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</w:t>
      </w:r>
    </w:p>
    <w:p w14:paraId="7B1B89B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4/15/20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7E528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  --&gt; Not For USA</w:t>
      </w:r>
    </w:p>
    <w:p w14:paraId="0B31997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08D8D3C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1405A1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11</w:t>
      </w:r>
    </w:p>
    <w:p w14:paraId="1CCC3EE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96000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  --&gt; Non Sense</w:t>
      </w:r>
    </w:p>
    <w:p w14:paraId="2F8B14C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A8A90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1.   --&gt; Non Sense</w:t>
      </w:r>
    </w:p>
    <w:p w14:paraId="326934C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19A75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0.</w:t>
      </w:r>
    </w:p>
    <w:p w14:paraId="38352BD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ADFA74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3_12</w:t>
      </w:r>
    </w:p>
    <w:p w14:paraId="2121364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Set back to default setting.</w:t>
      </w:r>
    </w:p>
    <w:p w14:paraId="122BC91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ANGUAGE</w:t>
      </w:r>
      <w:r>
        <w:t> </w:t>
      </w:r>
      <w:r>
        <w:rPr>
          <w:rFonts w:ascii="Consolas" w:hAnsi="Consolas"/>
          <w:sz w:val="18"/>
          <w:szCs w:val="18"/>
        </w:rPr>
        <w:t>us_english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</w:t>
      </w:r>
    </w:p>
    <w:p w14:paraId="34CD360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FORMAT</w:t>
      </w:r>
      <w:r>
        <w:t> </w:t>
      </w:r>
      <w:r>
        <w:rPr>
          <w:rFonts w:ascii="Consolas" w:hAnsi="Consolas"/>
          <w:sz w:val="18"/>
          <w:szCs w:val="18"/>
        </w:rPr>
        <w:t>MDY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</w:t>
      </w:r>
    </w:p>
    <w:p w14:paraId="3F9F058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2A5165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255F35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tem Date and Time Functions</w:t>
      </w:r>
    </w:p>
    <w:p w14:paraId="56647F1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86C30DA" w14:textId="77777777" w:rsidR="00122EE3" w:rsidRDefault="00000000" w:rsidP="00031739">
      <w:pPr>
        <w:spacing w:after="0"/>
      </w:pPr>
      <w:hyperlink r:id="rId11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-and-time-data-types-and-functions-transact-sql</w:t>
        </w:r>
      </w:hyperlink>
    </w:p>
    <w:p w14:paraId="199B0E7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C85A01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DATE()</w:t>
      </w:r>
    </w:p>
    <w:p w14:paraId="5D5BCEE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urrent "datetime" value</w:t>
      </w:r>
    </w:p>
    <w:p w14:paraId="261C418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50A2C2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0</w:t>
      </w:r>
    </w:p>
    <w:p w14:paraId="124C03A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933BA7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 and Time data types</w:t>
      </w:r>
    </w:p>
    <w:p w14:paraId="20860B1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163C48C" w14:textId="77777777" w:rsidR="00122EE3" w:rsidRDefault="00000000" w:rsidP="00031739">
      <w:pPr>
        <w:spacing w:after="0"/>
      </w:pPr>
      <w:hyperlink r:id="rId12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-and-time-data-types-and-functions-transact-sql</w:t>
        </w:r>
      </w:hyperlink>
    </w:p>
    <w:p w14:paraId="7B78173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920339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ETIME]</w:t>
      </w:r>
    </w:p>
    <w:p w14:paraId="7368C73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mat:  YYYY-MM-DD hh:mm:ss[.nnn]</w:t>
      </w:r>
    </w:p>
    <w:p w14:paraId="15AF067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:  1753-01-01 through 9999-12-31</w:t>
      </w:r>
    </w:p>
    <w:p w14:paraId="7696A39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uracy: 0.00333 second</w:t>
      </w:r>
    </w:p>
    <w:p w14:paraId="0C0DEA5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CE2C3A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3</w:t>
      </w:r>
    </w:p>
    <w:p w14:paraId="72778C5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F4EEC4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ETIME2](7)</w:t>
      </w:r>
    </w:p>
    <w:p w14:paraId="41CBF69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Format:  YYYY-MM-DD hh:mm:ss[.nnnnnnn]</w:t>
      </w:r>
    </w:p>
    <w:p w14:paraId="48C0477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TIME](7)  means 7 n, [TIME](6) means 6 n</w:t>
      </w:r>
    </w:p>
    <w:p w14:paraId="1381773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:  0001-01-01 00:00:00.0000000 through 9999-12-31 23:59:59.9999999</w:t>
      </w:r>
    </w:p>
    <w:p w14:paraId="68C6750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uracy: 100 nanosecond(ns).  1 nanosecond(ns) = 10E-9 second</w:t>
      </w:r>
    </w:p>
    <w:p w14:paraId="208492C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8FF416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2017-09-08 18:54:32.0352403</w:t>
      </w:r>
    </w:p>
    <w:p w14:paraId="137C918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2CE735E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DATE(expression) </w:t>
      </w:r>
    </w:p>
    <w:p w14:paraId="3D0C3E5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9C0F590" w14:textId="77777777" w:rsidR="00122EE3" w:rsidRDefault="00000000" w:rsidP="00031739">
      <w:pPr>
        <w:spacing w:after="0"/>
      </w:pPr>
      <w:hyperlink r:id="rId13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isdate-transact-sql</w:t>
        </w:r>
      </w:hyperlink>
    </w:p>
    <w:p w14:paraId="1A995A4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1 if the expression is a valid date, time, or datetime value; otherwise, 0.</w:t>
      </w:r>
    </w:p>
    <w:p w14:paraId="082800E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datetime2 values, IsDate returns ZERO.</w:t>
      </w:r>
    </w:p>
    <w:p w14:paraId="01B8360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12FC76C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amarry of ISDATE(expression) </w:t>
      </w:r>
    </w:p>
    <w:p w14:paraId="7A66069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DATE(expression)  sometimes work, and sometimes does not work.</w:t>
      </w:r>
    </w:p>
    <w:p w14:paraId="3717AC3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personally don't recommend to use it to check if the date is valid.</w:t>
      </w:r>
    </w:p>
    <w:p w14:paraId="2236A06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personally suggest create a function to restrict to the format YYYY/MM/DD.</w:t>
      </w:r>
    </w:p>
    <w:p w14:paraId="24B49B3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lways easer to convert the format in C# application,</w:t>
      </w:r>
    </w:p>
    <w:p w14:paraId="3FB4246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harder to convert the format in SQL.</w:t>
      </w:r>
    </w:p>
    <w:p w14:paraId="7CE4D0C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129D122" w14:textId="77777777" w:rsidR="00122EE3" w:rsidRDefault="00122EE3" w:rsidP="00031739">
      <w:pPr>
        <w:spacing w:after="0"/>
      </w:pPr>
    </w:p>
    <w:p w14:paraId="6C48EEC6" w14:textId="77777777" w:rsidR="00122EE3" w:rsidRDefault="00122EE3" w:rsidP="00031739">
      <w:pPr>
        <w:spacing w:after="0"/>
      </w:pPr>
    </w:p>
    <w:p w14:paraId="44FD11A6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B9AE08D" w14:textId="77777777" w:rsidR="00122EE3" w:rsidRDefault="00122EE3" w:rsidP="00031739">
      <w:pPr>
        <w:spacing w:after="0"/>
      </w:pPr>
    </w:p>
    <w:p w14:paraId="3FA5537F" w14:textId="77777777" w:rsidR="00122EE3" w:rsidRDefault="00122EE3" w:rsidP="00031739">
      <w:pPr>
        <w:spacing w:after="0"/>
      </w:pPr>
      <w:r>
        <w:rPr>
          <w:sz w:val="36"/>
          <w:szCs w:val="36"/>
        </w:rPr>
        <w:t>4. DatePart_DateName_Day_Month_Year</w:t>
      </w:r>
    </w:p>
    <w:p w14:paraId="4480F38C" w14:textId="77777777" w:rsidR="00122EE3" w:rsidRDefault="00122EE3" w:rsidP="00031739">
      <w:pPr>
        <w:spacing w:after="0"/>
      </w:pPr>
    </w:p>
    <w:p w14:paraId="220C157B" w14:textId="77777777" w:rsidR="00122EE3" w:rsidRDefault="00122EE3" w:rsidP="00031739">
      <w:pPr>
        <w:spacing w:after="0"/>
      </w:pPr>
    </w:p>
    <w:p w14:paraId="44A0DE6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A821E7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4_DatePart_DateName_Day_Month_Year</w:t>
      </w:r>
    </w:p>
    <w:p w14:paraId="1CD89D4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D161D3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146B5C7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4_01</w:t>
      </w:r>
    </w:p>
    <w:p w14:paraId="75C7DFE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y(date)</w:t>
      </w:r>
    </w:p>
    <w:p w14:paraId="0FE59F7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7723B6D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 Returns the day number of the current month.</w:t>
      </w:r>
    </w:p>
    <w:p w14:paraId="302AB77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1/31/2017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CE1EA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1</w:t>
      </w:r>
    </w:p>
    <w:p w14:paraId="0B7A201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31/01/2017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2DFA4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ERROR: Conversion failed when converting date and/or time from character string.</w:t>
      </w:r>
    </w:p>
    <w:p w14:paraId="69E7738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17/01/31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47AD9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1</w:t>
      </w:r>
    </w:p>
    <w:p w14:paraId="2BDACEB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4386AE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y(date)</w:t>
      </w:r>
    </w:p>
    <w:p w14:paraId="036979B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06ED62C" w14:textId="77777777" w:rsidR="00122EE3" w:rsidRDefault="00000000" w:rsidP="00031739">
      <w:pPr>
        <w:spacing w:after="0"/>
      </w:pPr>
      <w:hyperlink r:id="rId14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y-transact-sql</w:t>
        </w:r>
      </w:hyperlink>
    </w:p>
    <w:p w14:paraId="371AF90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n integer representing the day (day of the month) of the specified date.</w:t>
      </w:r>
    </w:p>
    <w:p w14:paraId="20D141D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6D88DE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CC9CAB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4_02</w:t>
      </w:r>
    </w:p>
    <w:p w14:paraId="34728D7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ONTH(date)</w:t>
      </w:r>
    </w:p>
    <w:p w14:paraId="29AB11C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22D52A6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the day number of the current month.</w:t>
      </w:r>
    </w:p>
    <w:p w14:paraId="66C86C9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1/31/2017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FB898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1</w:t>
      </w:r>
    </w:p>
    <w:p w14:paraId="19D8706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31/01/2017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5D60F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ERROR: Conversion failed when converting date and/or time from character string.</w:t>
      </w:r>
    </w:p>
    <w:p w14:paraId="5C5D77A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17/01/31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C4746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1</w:t>
      </w:r>
    </w:p>
    <w:p w14:paraId="73B1428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251B24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NTH(date)</w:t>
      </w:r>
    </w:p>
    <w:p w14:paraId="4330E5B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5E8B568" w14:textId="77777777" w:rsidR="00122EE3" w:rsidRDefault="00000000" w:rsidP="00031739">
      <w:pPr>
        <w:spacing w:after="0"/>
      </w:pPr>
      <w:hyperlink r:id="rId15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month-transact-sql</w:t>
        </w:r>
      </w:hyperlink>
    </w:p>
    <w:p w14:paraId="0B84252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n integer that represents the month of the specified date.</w:t>
      </w:r>
    </w:p>
    <w:p w14:paraId="6792493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0FD37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42F77A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4_03</w:t>
      </w:r>
    </w:p>
    <w:p w14:paraId="0C0F422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YEAR(date)</w:t>
      </w:r>
    </w:p>
    <w:p w14:paraId="40689F6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08B78A0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the day number of the current month.</w:t>
      </w:r>
    </w:p>
    <w:p w14:paraId="0437326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01/31/2017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9600B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2017</w:t>
      </w:r>
    </w:p>
    <w:p w14:paraId="19A6887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31/01/2017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CEB74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ERROR: Conversion failed when converting date and/or time from character string.</w:t>
      </w:r>
    </w:p>
    <w:p w14:paraId="29598AB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017/01/31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2B4E3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2017</w:t>
      </w:r>
    </w:p>
    <w:p w14:paraId="7765907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E640D7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EAR(date)</w:t>
      </w:r>
    </w:p>
    <w:p w14:paraId="2F650E7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2E866E2" w14:textId="77777777" w:rsidR="00122EE3" w:rsidRDefault="00000000" w:rsidP="00031739">
      <w:pPr>
        <w:spacing w:after="0"/>
      </w:pPr>
      <w:hyperlink r:id="rId16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year-transact-sql</w:t>
        </w:r>
      </w:hyperlink>
    </w:p>
    <w:p w14:paraId="38BFD7C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n integer that represents the year of the specified date.</w:t>
      </w:r>
    </w:p>
    <w:p w14:paraId="32C5A17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2CF561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</w:t>
      </w:r>
    </w:p>
    <w:p w14:paraId="4725F19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4_04</w:t>
      </w:r>
    </w:p>
    <w:p w14:paraId="15B1194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TENAME(datepart , date)</w:t>
      </w:r>
    </w:p>
    <w:p w14:paraId="462364D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E0D18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2017</w:t>
      </w:r>
    </w:p>
    <w:p w14:paraId="09D38CE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QUART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D03CE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, January to March is QUARTER 1, April to June is QUARTER 2</w:t>
      </w:r>
    </w:p>
    <w:p w14:paraId="36BC2C8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03FD2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September</w:t>
      </w:r>
    </w:p>
    <w:p w14:paraId="70135BB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OF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B17AD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251</w:t>
      </w:r>
    </w:p>
    <w:p w14:paraId="00C1F5A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F9CAF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8</w:t>
      </w:r>
    </w:p>
    <w:p w14:paraId="28EBD0D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WEEK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B7205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6</w:t>
      </w:r>
    </w:p>
    <w:p w14:paraId="0161224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WEEK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6BFC1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Friday, DATEPART will return 6</w:t>
      </w:r>
    </w:p>
    <w:p w14:paraId="77B2EE7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HOU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728CE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18</w:t>
      </w:r>
    </w:p>
    <w:p w14:paraId="13951DE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INU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A96E3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54</w:t>
      </w:r>
    </w:p>
    <w:p w14:paraId="30F6873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ADB17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 Returns 32</w:t>
      </w:r>
    </w:p>
    <w:p w14:paraId="2E7D87A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LLI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C9194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5</w:t>
      </w:r>
    </w:p>
    <w:p w14:paraId="5DDAD6C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CRO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6EC6B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5240</w:t>
      </w:r>
    </w:p>
    <w:p w14:paraId="47CB4C2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ANO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363C6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5240300</w:t>
      </w:r>
    </w:p>
    <w:p w14:paraId="04B918E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TZoffse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7:03:34.2715896 +10:00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FC768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+10:00</w:t>
      </w:r>
    </w:p>
    <w:p w14:paraId="2F5C36D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FB0C47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B6E452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3   is  DateTime value.</w:t>
      </w:r>
    </w:p>
    <w:p w14:paraId="105FB1E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52403    is DateTime2 value.</w:t>
      </w:r>
    </w:p>
    <w:p w14:paraId="423992E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15896 +10:00   is datetimeoffset(7) value</w:t>
      </w:r>
    </w:p>
    <w:p w14:paraId="35C4D46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B142C6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NAME(datepart , date) </w:t>
      </w:r>
    </w:p>
    <w:p w14:paraId="2FF8813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B815F2F" w14:textId="77777777" w:rsidR="00122EE3" w:rsidRDefault="00000000" w:rsidP="00031739">
      <w:pPr>
        <w:spacing w:after="0"/>
      </w:pPr>
      <w:hyperlink r:id="rId17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name-transact-sql</w:t>
        </w:r>
      </w:hyperlink>
    </w:p>
    <w:p w14:paraId="5D2D903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character string that represents the specified datepart of the specified date</w:t>
      </w:r>
    </w:p>
    <w:p w14:paraId="3802C82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DC64EA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PART ( datepart , date )</w:t>
      </w:r>
    </w:p>
    <w:p w14:paraId="1BC40A2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AC63775" w14:textId="77777777" w:rsidR="00122EE3" w:rsidRDefault="00000000" w:rsidP="00031739">
      <w:pPr>
        <w:spacing w:after="0"/>
      </w:pPr>
      <w:hyperlink r:id="rId18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part-transact-sql</w:t>
        </w:r>
      </w:hyperlink>
    </w:p>
    <w:p w14:paraId="314A73A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n integer that represents the specified datepart of the specified date.</w:t>
      </w:r>
    </w:p>
    <w:p w14:paraId="1044641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AC1126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BEB2AB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4_05</w:t>
      </w:r>
    </w:p>
    <w:p w14:paraId="17D39F8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TEPART(datepart , date)</w:t>
      </w:r>
    </w:p>
    <w:p w14:paraId="2C9AE19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CD53D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2017</w:t>
      </w:r>
    </w:p>
    <w:p w14:paraId="7C1748B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QUART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4D388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, January to March is QUARTER 1, April to June is QUARTER 2</w:t>
      </w:r>
    </w:p>
    <w:p w14:paraId="417E2E6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C697A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9</w:t>
      </w:r>
    </w:p>
    <w:p w14:paraId="7DB3EB8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OF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5EA2E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251</w:t>
      </w:r>
    </w:p>
    <w:p w14:paraId="1B9C7F9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D8821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8</w:t>
      </w:r>
    </w:p>
    <w:p w14:paraId="5602FD2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WEEK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B68A5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6</w:t>
      </w:r>
    </w:p>
    <w:p w14:paraId="34E74A1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WEEK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12E7B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6, DATENAME will return Friday, Sunday is 1, Saturday is 7.</w:t>
      </w:r>
    </w:p>
    <w:p w14:paraId="7850459F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HOU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8BE56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18</w:t>
      </w:r>
    </w:p>
    <w:p w14:paraId="23ECE8B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INU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A8090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54</w:t>
      </w:r>
    </w:p>
    <w:p w14:paraId="136EF78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1AF9C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2</w:t>
      </w:r>
    </w:p>
    <w:p w14:paraId="5CECBA7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LLI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BAD83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5</w:t>
      </w:r>
    </w:p>
    <w:p w14:paraId="1B04FC5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CRO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523B7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5240</w:t>
      </w:r>
    </w:p>
    <w:p w14:paraId="52C0856F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ANO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8:54:32.03524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CBC7C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35240300</w:t>
      </w:r>
    </w:p>
    <w:p w14:paraId="2ABD0F2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TZoffse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9-08 17:03:34.2715896 +10:00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FAA1B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600</w:t>
      </w:r>
    </w:p>
    <w:p w14:paraId="771B71F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2F0650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B5FA17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3   is  DateTime value.</w:t>
      </w:r>
    </w:p>
    <w:p w14:paraId="6EC244C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52403    is DateTime2 value.</w:t>
      </w:r>
    </w:p>
    <w:p w14:paraId="2DD6158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15896 +10:00   is datetimeoffset(7) value</w:t>
      </w:r>
    </w:p>
    <w:p w14:paraId="0904F0E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D9B8AD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NAME(datepart , date) </w:t>
      </w:r>
    </w:p>
    <w:p w14:paraId="732B272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98A38CB" w14:textId="77777777" w:rsidR="00122EE3" w:rsidRDefault="00000000" w:rsidP="00031739">
      <w:pPr>
        <w:spacing w:after="0"/>
      </w:pPr>
      <w:hyperlink r:id="rId19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name-transact-sql</w:t>
        </w:r>
      </w:hyperlink>
    </w:p>
    <w:p w14:paraId="26B1A8F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character string that represents the specified datepart of the specified date</w:t>
      </w:r>
    </w:p>
    <w:p w14:paraId="08AC418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359E50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PART ( datepart , date )</w:t>
      </w:r>
    </w:p>
    <w:p w14:paraId="3AB41E5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eference:</w:t>
      </w:r>
    </w:p>
    <w:p w14:paraId="2AFD303F" w14:textId="77777777" w:rsidR="00122EE3" w:rsidRDefault="00000000" w:rsidP="00031739">
      <w:pPr>
        <w:spacing w:after="0"/>
      </w:pPr>
      <w:hyperlink r:id="rId20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part-transact-sql</w:t>
        </w:r>
      </w:hyperlink>
    </w:p>
    <w:p w14:paraId="4E30BAA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n integer that represents the specified datepart of the specified date.</w:t>
      </w:r>
    </w:p>
    <w:p w14:paraId="3E75635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8721106" w14:textId="77777777" w:rsidR="00122EE3" w:rsidRDefault="00122EE3" w:rsidP="00031739">
      <w:pPr>
        <w:spacing w:after="0"/>
      </w:pPr>
    </w:p>
    <w:p w14:paraId="0B03E109" w14:textId="77777777" w:rsidR="00122EE3" w:rsidRDefault="00122EE3" w:rsidP="00031739">
      <w:pPr>
        <w:spacing w:after="0"/>
      </w:pPr>
    </w:p>
    <w:p w14:paraId="2EDCBF2F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59F284B" w14:textId="77777777" w:rsidR="00122EE3" w:rsidRDefault="00122EE3" w:rsidP="00031739">
      <w:pPr>
        <w:spacing w:after="0"/>
      </w:pPr>
    </w:p>
    <w:p w14:paraId="25D9A442" w14:textId="77777777" w:rsidR="00122EE3" w:rsidRDefault="00122EE3" w:rsidP="00031739">
      <w:pPr>
        <w:spacing w:after="0"/>
      </w:pPr>
      <w:r>
        <w:rPr>
          <w:sz w:val="36"/>
          <w:szCs w:val="36"/>
        </w:rPr>
        <w:t>5. DATEADD(datepart,number,date)</w:t>
      </w:r>
    </w:p>
    <w:p w14:paraId="297F37BE" w14:textId="77777777" w:rsidR="00122EE3" w:rsidRDefault="00122EE3" w:rsidP="00031739">
      <w:pPr>
        <w:spacing w:after="0"/>
      </w:pPr>
    </w:p>
    <w:p w14:paraId="108A3D9B" w14:textId="77777777" w:rsidR="00122EE3" w:rsidRDefault="00122EE3" w:rsidP="00031739">
      <w:pPr>
        <w:spacing w:after="0"/>
      </w:pPr>
    </w:p>
    <w:p w14:paraId="226A250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D1B161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5_DATEADD(datepart,number,date)</w:t>
      </w:r>
    </w:p>
    <w:p w14:paraId="732C6CE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A5B3C0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91BA00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5_01</w:t>
      </w:r>
    </w:p>
    <w:p w14:paraId="63D8110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</w:t>
      </w:r>
    </w:p>
    <w:p w14:paraId="7313030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670AB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Sep 19 2017  7:45PM (Add 20 days)</w:t>
      </w:r>
    </w:p>
    <w:p w14:paraId="7B11ED2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C414F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Aug 10 2017  7:45PM   (Minus 20 days)</w:t>
      </w:r>
    </w:p>
    <w:p w14:paraId="7264FDE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6D6D5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Sep 30 2017  7:45PM</w:t>
      </w:r>
    </w:p>
    <w:p w14:paraId="2C08AE8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1B1CB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Jul 30 2017  7:45PM</w:t>
      </w:r>
    </w:p>
    <w:p w14:paraId="7F28BB5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58A8014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Aug 30 2019  7:45PM</w:t>
      </w:r>
    </w:p>
    <w:p w14:paraId="4045C04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4EED780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Aug 30 2015  7:45PM</w:t>
      </w:r>
    </w:p>
    <w:p w14:paraId="0723368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CF0C96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5_02</w:t>
      </w:r>
    </w:p>
    <w:p w14:paraId="6C6AD91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5A1655F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EDABA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 Returns 2017-09-19 19:45:31.793      (Add 20 days)</w:t>
      </w:r>
    </w:p>
    <w:p w14:paraId="29DE9F8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9AB59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s 2017-08-10 19:45:31.793      (Minus 20 days)</w:t>
      </w:r>
    </w:p>
    <w:p w14:paraId="3634460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6E756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2017-09-30 19:45:31.793</w:t>
      </w:r>
    </w:p>
    <w:p w14:paraId="3E9A862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192D3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2017-07-30 19:45:31.793</w:t>
      </w:r>
    </w:p>
    <w:p w14:paraId="65E8161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13A3F69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2019-08-30 19:45:31.793</w:t>
      </w:r>
    </w:p>
    <w:p w14:paraId="1437422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8-30 19:45:31.793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26F21A2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2015-08-30 19:45:31.793</w:t>
      </w:r>
    </w:p>
    <w:p w14:paraId="30E21C4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641FB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521B1B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3   is  DateTime value.</w:t>
      </w:r>
    </w:p>
    <w:p w14:paraId="68AB3AE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52403    is DateTime2 value.</w:t>
      </w:r>
    </w:p>
    <w:p w14:paraId="0BFF9B1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15896 +10:00   is datetimeoffset(7) value</w:t>
      </w:r>
    </w:p>
    <w:p w14:paraId="67ECAB4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D737CE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ADD(datepart,number,date) </w:t>
      </w:r>
    </w:p>
    <w:p w14:paraId="528CDB3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0C32A66" w14:textId="77777777" w:rsidR="00122EE3" w:rsidRDefault="00000000" w:rsidP="00031739">
      <w:pPr>
        <w:spacing w:after="0"/>
      </w:pPr>
      <w:hyperlink r:id="rId21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add-transact-sql</w:t>
        </w:r>
      </w:hyperlink>
    </w:p>
    <w:p w14:paraId="5A3E34D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specified date with the specified number interval (signed integer)</w:t>
      </w:r>
    </w:p>
    <w:p w14:paraId="1F7EE9C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ed to a specified datepart of that date.</w:t>
      </w:r>
    </w:p>
    <w:p w14:paraId="62DABD3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C9A164F" w14:textId="77777777" w:rsidR="00122EE3" w:rsidRDefault="00122EE3" w:rsidP="00031739">
      <w:pPr>
        <w:spacing w:after="0"/>
      </w:pPr>
    </w:p>
    <w:p w14:paraId="3E56D667" w14:textId="77777777" w:rsidR="00122EE3" w:rsidRDefault="00122EE3" w:rsidP="00031739">
      <w:pPr>
        <w:spacing w:after="0"/>
      </w:pPr>
    </w:p>
    <w:p w14:paraId="246BF115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C0C66ED" w14:textId="77777777" w:rsidR="00122EE3" w:rsidRDefault="00122EE3" w:rsidP="00031739">
      <w:pPr>
        <w:spacing w:after="0"/>
        <w:rPr>
          <w:sz w:val="27"/>
          <w:szCs w:val="27"/>
        </w:rPr>
      </w:pPr>
    </w:p>
    <w:p w14:paraId="62D58A0E" w14:textId="77777777" w:rsidR="00122EE3" w:rsidRDefault="00122EE3" w:rsidP="0003173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6. DATEDIFF(datepart,startdate,enddate)</w:t>
      </w:r>
    </w:p>
    <w:p w14:paraId="351E33DF" w14:textId="77777777" w:rsidR="00122EE3" w:rsidRDefault="00122EE3" w:rsidP="00031739">
      <w:pPr>
        <w:spacing w:after="0"/>
      </w:pPr>
    </w:p>
    <w:p w14:paraId="62B8C45B" w14:textId="77777777" w:rsidR="00122EE3" w:rsidRDefault="00122EE3" w:rsidP="00031739">
      <w:pPr>
        <w:spacing w:after="0"/>
      </w:pPr>
    </w:p>
    <w:p w14:paraId="6551C8C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D912FF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6_DATEDIFF(datepart,startdate,enddate)</w:t>
      </w:r>
    </w:p>
    <w:p w14:paraId="15EA329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4A350C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/01/3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/05/31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85EA32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eturns 4</w:t>
      </w:r>
    </w:p>
    <w:p w14:paraId="01A7011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/01/3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/05/31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E19FF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30C324B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eturns 120</w:t>
      </w:r>
    </w:p>
    <w:p w14:paraId="49657A3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50D9C9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63D313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3   is  DateTime value.</w:t>
      </w:r>
    </w:p>
    <w:p w14:paraId="7494BA3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8:54:32.0352403    is DateTime2 value.</w:t>
      </w:r>
    </w:p>
    <w:p w14:paraId="08B9415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09-08 17:03:34.2715896 +10:00   is datetimeoffset(7) value</w:t>
      </w:r>
    </w:p>
    <w:p w14:paraId="460BE98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20B2B8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DIFF(datepart,startdate,enddate)</w:t>
      </w:r>
    </w:p>
    <w:p w14:paraId="1192809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C5BD575" w14:textId="77777777" w:rsidR="00122EE3" w:rsidRDefault="00000000" w:rsidP="00031739">
      <w:pPr>
        <w:spacing w:after="0"/>
      </w:pPr>
      <w:hyperlink r:id="rId22" w:history="1">
        <w:r w:rsidR="00122EE3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diff-transact-sql</w:t>
        </w:r>
      </w:hyperlink>
    </w:p>
    <w:p w14:paraId="2A18B09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count (signed integer) of the specified datepart boundaries crossed</w:t>
      </w:r>
    </w:p>
    <w:p w14:paraId="103C38F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tween the specified startdate and enddate.</w:t>
      </w:r>
    </w:p>
    <w:p w14:paraId="71627C4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A4779A0" w14:textId="77777777" w:rsidR="00122EE3" w:rsidRDefault="00122EE3" w:rsidP="00031739">
      <w:pPr>
        <w:spacing w:after="0"/>
      </w:pPr>
    </w:p>
    <w:p w14:paraId="5311DF71" w14:textId="77777777" w:rsidR="00122EE3" w:rsidRDefault="00122EE3" w:rsidP="00031739">
      <w:pPr>
        <w:spacing w:after="0"/>
      </w:pPr>
    </w:p>
    <w:p w14:paraId="6FB5D69A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DF6C902" w14:textId="77777777" w:rsidR="00122EE3" w:rsidRDefault="00122EE3" w:rsidP="00031739">
      <w:pPr>
        <w:spacing w:after="0"/>
        <w:rPr>
          <w:sz w:val="27"/>
          <w:szCs w:val="27"/>
        </w:rPr>
      </w:pPr>
    </w:p>
    <w:p w14:paraId="6F8A1D54" w14:textId="77777777" w:rsidR="00122EE3" w:rsidRDefault="00122EE3" w:rsidP="0003173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7. fnDurationByDate</w:t>
      </w:r>
    </w:p>
    <w:p w14:paraId="209403EC" w14:textId="77777777" w:rsidR="00122EE3" w:rsidRDefault="00122EE3" w:rsidP="00031739">
      <w:pPr>
        <w:spacing w:after="0"/>
      </w:pPr>
    </w:p>
    <w:p w14:paraId="6967377E" w14:textId="77777777" w:rsidR="00122EE3" w:rsidRDefault="00122EE3" w:rsidP="00031739">
      <w:pPr>
        <w:spacing w:after="0"/>
      </w:pPr>
    </w:p>
    <w:p w14:paraId="37C8D6E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EE95EF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7_01</w:t>
      </w:r>
    </w:p>
    <w:p w14:paraId="49ED1E0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nDurationByDate</w:t>
      </w:r>
    </w:p>
    <w:p w14:paraId="28A57C1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F9527E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summary&gt;</w:t>
      </w:r>
    </w:p>
    <w:p w14:paraId="4828F50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Input a date, then return the string value of duration between that date to today.</w:t>
      </w:r>
    </w:p>
    <w:p w14:paraId="664CF03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E.g. 33 Years 5 Months 14 Days</w:t>
      </w:r>
    </w:p>
    <w:p w14:paraId="30A89D0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/summary&gt;</w:t>
      </w:r>
    </w:p>
    <w:p w14:paraId="4F9C61E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param name="Date"&gt;The input date&lt;/param&gt;</w:t>
      </w:r>
    </w:p>
    <w:p w14:paraId="3D65487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/ &lt;returns&gt;The string value of duration between that date to today &lt;/returns&gt;</w:t>
      </w:r>
    </w:p>
    <w:p w14:paraId="7198E93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238F9B2" w14:textId="77777777" w:rsidR="00122EE3" w:rsidRDefault="00122EE3" w:rsidP="00031739">
      <w:pPr>
        <w:spacing w:after="0"/>
      </w:pPr>
    </w:p>
    <w:p w14:paraId="2ECFD30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75E01B5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186E53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F13BFB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53AE1EA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D9CFD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DurationByDat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0764A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AACB2E1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DurationByDat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5750A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6BD2A1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04D35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DurationBy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2D0E7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190E53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EB63DB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06B051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AF8C17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 @yea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9E196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 @month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429151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 @day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CD89AD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275CA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Caculate Years</w:t>
      </w:r>
    </w:p>
    <w:p w14:paraId="361981D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year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0B9666B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EFB6B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3E40D5A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585165B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45B74B6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23D5BF2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12651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BC6F0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Caculate Months</w:t>
      </w:r>
    </w:p>
    <w:p w14:paraId="6DFD4E2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month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29AC988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5D64ECED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03E2378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794AC7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onth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367D21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Caculate Days</w:t>
      </w:r>
    </w:p>
    <w:p w14:paraId="456AFD61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day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34875A6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A3829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Years '</w:t>
      </w:r>
    </w:p>
    <w:p w14:paraId="66D6F4D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month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Months '</w:t>
      </w:r>
    </w:p>
    <w:p w14:paraId="5F7C99B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y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Days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224D6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01858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6B41B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7C5B90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757A19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7_02</w:t>
      </w:r>
    </w:p>
    <w:p w14:paraId="77E0429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nDurationByDate2</w:t>
      </w:r>
    </w:p>
    <w:p w14:paraId="7166FE4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736EEC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summary&gt;</w:t>
      </w:r>
    </w:p>
    <w:p w14:paraId="3171EB5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Input a date, then return the string value of duration between that date to today.</w:t>
      </w:r>
    </w:p>
    <w:p w14:paraId="7A5DDC7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E.g. 33 Years 5 Months 14 Days</w:t>
      </w:r>
    </w:p>
    <w:p w14:paraId="7DDFB11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/summary&gt;</w:t>
      </w:r>
    </w:p>
    <w:p w14:paraId="0999ED4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param name="Date"&gt;The input date&lt;/param&gt;</w:t>
      </w:r>
    </w:p>
    <w:p w14:paraId="713013C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returns&gt;The string value of duration between that date to today &lt;/returns&gt;</w:t>
      </w:r>
    </w:p>
    <w:p w14:paraId="5C74B85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4D036FA" w14:textId="77777777" w:rsidR="00122EE3" w:rsidRDefault="00122EE3" w:rsidP="00031739">
      <w:pPr>
        <w:spacing w:after="0"/>
      </w:pPr>
    </w:p>
    <w:p w14:paraId="42D9BAB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35DD94B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09E0E5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A98D06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8000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737F22F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color w:val="008000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6CE54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DurationByDat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A57BC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A8AAC8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fnDurationByDate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508AC9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D169D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4D5CF7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DurationBy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985065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50DF9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C9F8A16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F81581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1D4BFD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 @yea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F8F66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 @month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1106C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 @day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83D35A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4097E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Caculate Years</w:t>
      </w:r>
    </w:p>
    <w:p w14:paraId="2C0FFD91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7F613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3DC0738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1B1C32D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D7628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8EBE1F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494D9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31CFC1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8FBE04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1D8C4D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2405128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A3859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29493B4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Caculate Months</w:t>
      </w:r>
    </w:p>
    <w:p w14:paraId="79735CC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BACCD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6E50C42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B81A53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month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AB3C6B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3992C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EC01E0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B4CCEA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month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4C9FD96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63C88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Caculate Days</w:t>
      </w:r>
    </w:p>
    <w:p w14:paraId="2E112F9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onth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5BD5C6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day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3224FAED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BB227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Years '</w:t>
      </w:r>
    </w:p>
    <w:p w14:paraId="5925732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month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Months '</w:t>
      </w:r>
    </w:p>
    <w:p w14:paraId="0CBEEBF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y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Days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7046CB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5589337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2148B0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29269AE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11/26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1095EF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-11-26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54D6C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2 Years 9 Months 14 Days</w:t>
      </w:r>
    </w:p>
    <w:p w14:paraId="7DBF774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09/10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502F2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-09-10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2E640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2 Years 11 Months 30 Days</w:t>
      </w:r>
    </w:p>
    <w:p w14:paraId="6EBF5CF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09/09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5E716F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-09-09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3272F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3 Years 0 Months 0 Days</w:t>
      </w:r>
    </w:p>
    <w:p w14:paraId="5272083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09/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B1D13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-09-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B3FD6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3 Years 0 Months 1 Days</w:t>
      </w:r>
    </w:p>
    <w:p w14:paraId="670D2AC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F2E6CA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11/26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0B3F80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;</w:t>
      </w:r>
      <w:r>
        <w:rPr>
          <w:rFonts w:ascii="Consolas" w:hAnsi="Consolas"/>
          <w:sz w:val="18"/>
          <w:szCs w:val="18"/>
        </w:rPr>
        <w:t> </w:t>
      </w:r>
    </w:p>
    <w:p w14:paraId="518FDCA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v 26 1984 12:00AM</w:t>
      </w:r>
    </w:p>
    <w:p w14:paraId="1710D3A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937C9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20648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v 26 2016 12:00AM</w:t>
      </w:r>
    </w:p>
    <w:p w14:paraId="49BE8D6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9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437EE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67957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ug 26 2017 12:00AM</w:t>
      </w:r>
    </w:p>
    <w:p w14:paraId="16DDEF9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3E3DC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DD458F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66415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p  9 2017 12:00AM</w:t>
      </w:r>
    </w:p>
    <w:p w14:paraId="2BE499D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BEDB52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09  (YYYY/MM/DD)</w:t>
      </w:r>
    </w:p>
    <w:p w14:paraId="694B64E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inputDate is 1984/11/26  (YYYY/MM/DD)</w:t>
      </w:r>
    </w:p>
    <w:p w14:paraId="0C6B7DC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ifference shoud be '32 Years 9 Months 14 Days'</w:t>
      </w:r>
    </w:p>
    <w:p w14:paraId="12C56FE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618E6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8A1282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98E9AD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Caculate Years</w:t>
      </w:r>
    </w:p>
    <w:p w14:paraId="7ED6094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( MONTH(@Date) &gt; MONTH(GETDATE()) )</w:t>
      </w:r>
    </w:p>
    <w:p w14:paraId="742FFD2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OR ( MONTH(@Date) = MONTH(GETDATE())</w:t>
      </w:r>
    </w:p>
    <w:p w14:paraId="7010B3B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AND DAY(@Date) &gt; DAY(GETDATE())</w:t>
      </w:r>
    </w:p>
    <w:p w14:paraId="4BCA490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)</w:t>
      </w:r>
    </w:p>
    <w:p w14:paraId="2A6015D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4331B3F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ET @years = DATEDIFF(YEAR, @tempdate, GETDATE()) - 1;</w:t>
      </w:r>
    </w:p>
    <w:p w14:paraId="64D1D7A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614C1CF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LSE</w:t>
      </w:r>
    </w:p>
    <w:p w14:paraId="3FFFA85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4DE8DF9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ET @years = DATEDIFF(YEAR, @tempdate, GETDATE());</w:t>
      </w:r>
    </w:p>
    <w:p w14:paraId="79D5F46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200ED44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 = DATEADD(YEAR, @years, @tempdate);</w:t>
      </w:r>
    </w:p>
    <w:p w14:paraId="73F1E01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12E8C5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09  (YYYY/MM/DD)</w:t>
      </w:r>
    </w:p>
    <w:p w14:paraId="11CB22F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inputDate is 1984/11/26  (YYYY/MM/DD)</w:t>
      </w:r>
    </w:p>
    <w:p w14:paraId="39089E5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houd return '32 Years 9 Months 14 Days'</w:t>
      </w:r>
    </w:p>
    <w:p w14:paraId="1AAF562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2017-1984=33, thus, It should minus 1, 33-1=32</w:t>
      </w:r>
    </w:p>
    <w:p w14:paraId="538A161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37EB2C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 assume today is 2017/09/09  (YYYY/MM/DD)</w:t>
      </w:r>
    </w:p>
    <w:p w14:paraId="5E9DFD4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inputDate is 1984/09/10  (YYYY/MM/DD)</w:t>
      </w:r>
    </w:p>
    <w:p w14:paraId="6E0B27A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houd return '32 Years 11 Months 30 Days'</w:t>
      </w:r>
    </w:p>
    <w:p w14:paraId="3CFCD96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2017-1984=33, thus, It should minus 1, 33-1=32</w:t>
      </w:r>
    </w:p>
    <w:p w14:paraId="4B2C429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C0296D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09  (YYYY/MM/DD)</w:t>
      </w:r>
    </w:p>
    <w:p w14:paraId="0A61414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inputDate is 1984/09/09  (YYYY/MM/DD)</w:t>
      </w:r>
    </w:p>
    <w:p w14:paraId="5011D07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houd return '33 Years 0 Months 0 Dayss'</w:t>
      </w:r>
    </w:p>
    <w:p w14:paraId="5676CA8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1984=33</w:t>
      </w:r>
    </w:p>
    <w:p w14:paraId="2645905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55BE280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09  (YYYY/MM/DD)</w:t>
      </w:r>
    </w:p>
    <w:p w14:paraId="7B125BA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inputDate is 1984/09/08  (YYYY/MM/DD)</w:t>
      </w:r>
    </w:p>
    <w:p w14:paraId="0A52D79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hould return 33 Years 0 Months 1 Days</w:t>
      </w:r>
    </w:p>
    <w:p w14:paraId="2726292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1984=33</w:t>
      </w:r>
    </w:p>
    <w:p w14:paraId="7E05A0D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38F7887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ummary, when caculating the "Years"</w:t>
      </w:r>
    </w:p>
    <w:p w14:paraId="0B3AC73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( MONTH(@Date) &gt; MONTH(GETDATE()) )</w:t>
      </w:r>
    </w:p>
    <w:p w14:paraId="68F8A91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OR ( MONTH(@Date) = MONTH(GETDATE())</w:t>
      </w:r>
    </w:p>
    <w:p w14:paraId="267B049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AND DAY(@Date) &gt; DAY(GETDATE())</w:t>
      </w:r>
    </w:p>
    <w:p w14:paraId="586AC6C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)</w:t>
      </w:r>
    </w:p>
    <w:p w14:paraId="1359930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Month and Day of inputDate is later than the Month and Day of currentDate</w:t>
      </w:r>
    </w:p>
    <w:p w14:paraId="6E6AEE6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years is  DATEDIFF(YEAR, @tempdate, GETDATE()) - 1</w:t>
      </w:r>
    </w:p>
    <w:p w14:paraId="1748C45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Month and Day of inputDate is earlier than the Month and Day of currentDate</w:t>
      </w:r>
    </w:p>
    <w:p w14:paraId="5DA18FE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years is  DATEDIFF(YEAR, @tempdate, GETDATE())</w:t>
      </w:r>
    </w:p>
    <w:p w14:paraId="1A1B722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9F63F9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Caculate Months</w:t>
      </w:r>
    </w:p>
    <w:p w14:paraId="66F186E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 = DATEADD(YEAR, @years, @tempdate);</w:t>
      </w:r>
    </w:p>
    <w:p w14:paraId="5AD01A1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DAY(@Date) &gt; DAY(GETDATE())</w:t>
      </w:r>
    </w:p>
    <w:p w14:paraId="7C86A31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542BEAB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ET @months = DATEDIFF(MONTH, @tempdate, GETDATE()) - 1;</w:t>
      </w:r>
    </w:p>
    <w:p w14:paraId="33D9742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384AFDE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LSE</w:t>
      </w:r>
    </w:p>
    <w:p w14:paraId="2FFB3DB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547A80A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ET @months = DATEDIFF(MONTH, @tempdate, GETDATE());</w:t>
      </w:r>
    </w:p>
    <w:p w14:paraId="7AA72A5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;</w:t>
      </w:r>
    </w:p>
    <w:p w14:paraId="7A11107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BB2A26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SET @tempdate = DATEADD(YEAR, @years, @tempdate);</w:t>
      </w:r>
    </w:p>
    <w:p w14:paraId="0F0CB07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we get the years, then we add the years to TempDate which was originally currentDate.</w:t>
      </w:r>
    </w:p>
    <w:p w14:paraId="74DAB2D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different between @tempdate and currentDate should be less than 1 year.</w:t>
      </w:r>
    </w:p>
    <w:p w14:paraId="050C251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@tempdate is less than 1 year means between 0 Months 0 days to 11 months and 30 Days.</w:t>
      </w:r>
    </w:p>
    <w:p w14:paraId="3DF6EF4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546DC3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ummary, when caculating the "Months"</w:t>
      </w:r>
    </w:p>
    <w:p w14:paraId="4A7B579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DAY(@Date) &gt; DAY(GETDATE())</w:t>
      </w:r>
    </w:p>
    <w:p w14:paraId="78DC105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Day of inputDate is later than the Day of currentDate</w:t>
      </w:r>
    </w:p>
    <w:p w14:paraId="2D6D088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Month is  DATEDIFF(MONTH, @tempdate, GETDATE()) - 1</w:t>
      </w:r>
    </w:p>
    <w:p w14:paraId="4AECA17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Day of inputDate is earlier than the Day of currentDate</w:t>
      </w:r>
    </w:p>
    <w:p w14:paraId="72FB598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Month is  DATEDIFF(MONTH, @tempdate, GETDATE())</w:t>
      </w:r>
    </w:p>
    <w:p w14:paraId="2FA751B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0F684B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Caculate Days</w:t>
      </w:r>
    </w:p>
    <w:p w14:paraId="4C4E32E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 = DATEADD(MONTH, @months, @tempdate);</w:t>
      </w:r>
    </w:p>
    <w:p w14:paraId="6F039A4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days = DATEDIFF(DAY, @tempdate, GETDATE());</w:t>
      </w:r>
    </w:p>
    <w:p w14:paraId="7841EE1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14576B4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 = DATEADD(YEAR, @years, @tempdate);</w:t>
      </w:r>
    </w:p>
    <w:p w14:paraId="78BB5FE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75BFED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 = DATEADD(MONTH, @months, @tempdate);</w:t>
      </w:r>
    </w:p>
    <w:p w14:paraId="2F4C156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we get the Months and Years, then we add the Months and Years to TempDate which was originally currentDate.</w:t>
      </w:r>
    </w:p>
    <w:p w14:paraId="14DE236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different between @tempdate and currentDate should be less than the Days.</w:t>
      </w:r>
    </w:p>
    <w:p w14:paraId="2901F4F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4B1FCF4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LARE @tempdate2 DATETIME;</w:t>
      </w:r>
    </w:p>
    <w:p w14:paraId="1E5F699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2 = CAST('1984/11/26' AS DATETIME);</w:t>
      </w:r>
    </w:p>
    <w:p w14:paraId="4D63032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tempdate2 </w:t>
      </w:r>
    </w:p>
    <w:p w14:paraId="6A7BB5B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Nov 26 1984 12:00AM</w:t>
      </w:r>
    </w:p>
    <w:p w14:paraId="26F73E8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2 = DATEADD(YEAR, 32, @tempdate2);</w:t>
      </w:r>
    </w:p>
    <w:p w14:paraId="7627272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tempdate2</w:t>
      </w:r>
    </w:p>
    <w:p w14:paraId="5715AFA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Nov 26 2016 12:00AM</w:t>
      </w:r>
    </w:p>
    <w:p w14:paraId="760155C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2 = DATEADD(MONTH, 9, @tempdate2);</w:t>
      </w:r>
    </w:p>
    <w:p w14:paraId="2C450D5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tempdate2</w:t>
      </w:r>
    </w:p>
    <w:p w14:paraId="701D65E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Aug 26 2017 12:00AM</w:t>
      </w:r>
    </w:p>
    <w:p w14:paraId="32DAF13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tempdate2 = DATEADD(DAY, 14, @tempdate2);</w:t>
      </w:r>
    </w:p>
    <w:p w14:paraId="14656C2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tempdate2</w:t>
      </w:r>
    </w:p>
    <w:p w14:paraId="11F205F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Sep  9 2017 12:00AM</w:t>
      </w:r>
    </w:p>
    <w:p w14:paraId="0CDB44E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09  (YYYY/MM/DD)</w:t>
      </w:r>
    </w:p>
    <w:p w14:paraId="52EFDF0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inputDate is 1984/11/26  (YYYY/MM/DD)</w:t>
      </w:r>
    </w:p>
    <w:p w14:paraId="574D2DA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houd return '32 Years 9 Months 14 Days'</w:t>
      </w:r>
    </w:p>
    <w:p w14:paraId="46DDF68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2017-1984=33, thus, It should minus 1, 33-1=32</w:t>
      </w:r>
    </w:p>
    <w:p w14:paraId="4C485B9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v to Sep is 10 months different, but, it should minus 1, 10-1=9</w:t>
      </w:r>
    </w:p>
    <w:p w14:paraId="0EEF481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1984/11/26 add 32 yaers and 10 Month</w:t>
      </w:r>
    </w:p>
    <w:p w14:paraId="0CAD5AB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add 32 years and 9 month into the inputDate.</w:t>
      </w:r>
    </w:p>
    <w:p w14:paraId="717E1FC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he difference between inputDate and CurrentDate will be less than 30 adys.</w:t>
      </w:r>
    </w:p>
    <w:p w14:paraId="0E970F4F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54330BB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days = DATEDIFF(DAY, @tempdate, GETDATE());</w:t>
      </w:r>
    </w:p>
    <w:p w14:paraId="45551FE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caculate the date, we do not need the if statmet to minus 1 any more.</w:t>
      </w:r>
    </w:p>
    <w:p w14:paraId="6DB6CCF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 straight to get the DATEDIFF to get Days.</w:t>
      </w:r>
    </w:p>
    <w:p w14:paraId="18E31CD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BD5512B" w14:textId="77777777" w:rsidR="00122EE3" w:rsidRDefault="00122EE3" w:rsidP="00031739">
      <w:pPr>
        <w:spacing w:after="0"/>
      </w:pPr>
    </w:p>
    <w:p w14:paraId="2197D742" w14:textId="77777777" w:rsidR="00122EE3" w:rsidRDefault="00122EE3" w:rsidP="00031739">
      <w:pPr>
        <w:spacing w:after="0"/>
      </w:pPr>
    </w:p>
    <w:p w14:paraId="5929C363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2398096" w14:textId="77777777" w:rsidR="00122EE3" w:rsidRDefault="00122EE3" w:rsidP="00031739">
      <w:pPr>
        <w:spacing w:after="0"/>
        <w:rPr>
          <w:sz w:val="27"/>
          <w:szCs w:val="27"/>
        </w:rPr>
      </w:pPr>
    </w:p>
    <w:p w14:paraId="6306C93D" w14:textId="77777777" w:rsidR="00122EE3" w:rsidRDefault="00122EE3" w:rsidP="0003173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  <w:shd w:val="clear" w:color="auto" w:fill="FFFAA5"/>
        </w:rPr>
        <w:t>8. Get Random DateTime</w:t>
      </w:r>
    </w:p>
    <w:p w14:paraId="166325B2" w14:textId="77777777" w:rsidR="00122EE3" w:rsidRDefault="00122EE3" w:rsidP="00031739">
      <w:pPr>
        <w:spacing w:after="0"/>
      </w:pPr>
    </w:p>
    <w:p w14:paraId="74A9CCCB" w14:textId="77777777" w:rsidR="00122EE3" w:rsidRDefault="00122EE3" w:rsidP="00031739">
      <w:pPr>
        <w:spacing w:after="0"/>
      </w:pPr>
    </w:p>
    <w:p w14:paraId="31226B4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1079587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8_Get Random DateTime</w:t>
      </w:r>
    </w:p>
    <w:p w14:paraId="1A44458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82CBDB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Random DateTime</w:t>
      </w:r>
    </w:p>
    <w:p w14:paraId="7775DAC2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 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http://crodrigues.com/sql-server-generate-random-datetime-within-a-range/</w:t>
        </w:r>
      </w:hyperlink>
    </w:p>
    <w:p w14:paraId="7F562BC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DateTi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DB43E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2-01-01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C87BB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6-30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33FC97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1FCE5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3BB4B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random number of days</w:t>
      </w:r>
    </w:p>
    <w:p w14:paraId="3991043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5C424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 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672E0D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2A5E928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random millis</w:t>
      </w:r>
    </w:p>
    <w:p w14:paraId="0927E471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Milli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9999999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737AA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1B35039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Random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D807D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Random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LLI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RandomDateTim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B23F6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RandomDateTi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36A936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0633D7" w14:textId="77777777" w:rsidR="00122EE3" w:rsidRDefault="00122EE3" w:rsidP="00031739">
      <w:pPr>
        <w:spacing w:after="0"/>
      </w:pPr>
    </w:p>
    <w:p w14:paraId="6AFF93EC" w14:textId="77777777" w:rsidR="00122EE3" w:rsidRDefault="00122EE3" w:rsidP="00031739">
      <w:pPr>
        <w:spacing w:after="0"/>
      </w:pPr>
    </w:p>
    <w:p w14:paraId="69DAB640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68E9649" w14:textId="77777777" w:rsidR="00122EE3" w:rsidRDefault="00122EE3" w:rsidP="00031739">
      <w:pPr>
        <w:spacing w:after="0"/>
        <w:rPr>
          <w:sz w:val="27"/>
          <w:szCs w:val="27"/>
        </w:rPr>
      </w:pPr>
    </w:p>
    <w:p w14:paraId="27282A9D" w14:textId="77777777" w:rsidR="00122EE3" w:rsidRDefault="00122EE3" w:rsidP="0003173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  <w:shd w:val="clear" w:color="auto" w:fill="FFFAA5"/>
        </w:rPr>
        <w:t>9. Get Random DateTime stored procedure</w:t>
      </w:r>
    </w:p>
    <w:p w14:paraId="4AF79670" w14:textId="77777777" w:rsidR="00122EE3" w:rsidRDefault="00122EE3" w:rsidP="00031739">
      <w:pPr>
        <w:spacing w:after="0"/>
      </w:pPr>
    </w:p>
    <w:p w14:paraId="17531285" w14:textId="77777777" w:rsidR="00122EE3" w:rsidRDefault="00122EE3" w:rsidP="00031739">
      <w:pPr>
        <w:spacing w:after="0"/>
      </w:pPr>
    </w:p>
    <w:p w14:paraId="68FA24E6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F66685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9_Get Random DateTime stored procedure</w:t>
      </w:r>
    </w:p>
    <w:p w14:paraId="76BCC05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22ADBE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143567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F59888D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Random DateTime</w:t>
      </w:r>
    </w:p>
    <w:p w14:paraId="78D830DC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 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http://crodrigues.com/sql-server-generate-random-datetime-within-a-range/</w:t>
        </w:r>
      </w:hyperlink>
    </w:p>
    <w:p w14:paraId="18D750A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73D3DE1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not use RAND() in function,</w:t>
      </w:r>
    </w:p>
    <w:p w14:paraId="237BB137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you can use RAND() in Store procedure and return view.</w:t>
      </w:r>
    </w:p>
    <w:p w14:paraId="5B4A419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AC39ABE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 Procedure if it exist</w:t>
      </w:r>
    </w:p>
    <w:p w14:paraId="4D145725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0600467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E95B4B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7042AD6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02B82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RandomDat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85FC6D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D5C576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RandomDat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9141A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90E24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45E7F4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RandomDate</w:t>
      </w:r>
    </w:p>
    <w:p w14:paraId="3AE068F6" w14:textId="77777777" w:rsidR="00122EE3" w:rsidRDefault="00122EE3" w:rsidP="00031739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E277FBB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@DateFr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5C050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@Date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3973B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 @RandomDateTi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PUT</w:t>
      </w:r>
    </w:p>
    <w:p w14:paraId="2419510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@parameterB INT OUT</w:t>
      </w:r>
    </w:p>
    <w:p w14:paraId="7A475F8C" w14:textId="77777777" w:rsidR="00122EE3" w:rsidRDefault="00122EE3" w:rsidP="00031739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WITH ENCRYPTION</w:t>
      </w:r>
    </w:p>
    <w:p w14:paraId="1F29796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523C59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85F9217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DECLARE @RandomDateTime DATETIME;</w:t>
      </w:r>
    </w:p>
    <w:p w14:paraId="25742F3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DECLARE @DateFrom DATETIME = '2012-01-01';</w:t>
      </w:r>
    </w:p>
    <w:p w14:paraId="7544D11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DECLARE @DateTo DATETIME = '2017-06-30';</w:t>
      </w:r>
    </w:p>
    <w:p w14:paraId="6C160CF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4FD1137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8A3397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get random number of days</w:t>
      </w:r>
    </w:p>
    <w:p w14:paraId="1FE9DBB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9E7CE7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2A951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7CA57D4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get random millis</w:t>
      </w:r>
    </w:p>
    <w:p w14:paraId="73C3C6F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Milli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9999999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B3CB9E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64972B9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Random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6F11E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Random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LLI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0D7AB1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 @RandomDateTim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28BA9C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RandomDateTi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8BB22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3DBCC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803D3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DECLARE</w:t>
      </w:r>
      <w:r>
        <w:t> </w:t>
      </w:r>
      <w:r>
        <w:rPr>
          <w:rFonts w:ascii="Consolas" w:hAnsi="Consolas"/>
          <w:sz w:val="18"/>
          <w:szCs w:val="18"/>
        </w:rPr>
        <w:t>@RandomDateTi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B94AC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2-01-01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176D8C3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6-30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667F38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@RandomDateTime = spGetRandomDate '2012-01-01','2017-06-30',@RandomDateTime</w:t>
      </w:r>
    </w:p>
    <w:p w14:paraId="022B3AAC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@Random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spGetRandomDate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RandomDateTime</w:t>
      </w:r>
    </w:p>
    <w:p w14:paraId="4F769C38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RandomDateTi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53F1FB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76E84C" w14:textId="77777777" w:rsidR="00122EE3" w:rsidRDefault="00122EE3" w:rsidP="00031739">
      <w:pPr>
        <w:spacing w:after="0"/>
      </w:pPr>
    </w:p>
    <w:p w14:paraId="33BA9BB4" w14:textId="77777777" w:rsidR="00122EE3" w:rsidRDefault="00122EE3" w:rsidP="00031739">
      <w:pPr>
        <w:spacing w:after="0"/>
      </w:pPr>
    </w:p>
    <w:p w14:paraId="18F4180B" w14:textId="77777777" w:rsidR="00122EE3" w:rsidRDefault="00122EE3" w:rsidP="0003173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74B14B1" w14:textId="77777777" w:rsidR="00122EE3" w:rsidRDefault="00122EE3" w:rsidP="00031739">
      <w:pPr>
        <w:spacing w:after="0"/>
        <w:rPr>
          <w:sz w:val="27"/>
          <w:szCs w:val="27"/>
        </w:rPr>
      </w:pPr>
    </w:p>
    <w:p w14:paraId="4665BB11" w14:textId="77777777" w:rsidR="00122EE3" w:rsidRDefault="00122EE3" w:rsidP="0003173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  <w:shd w:val="clear" w:color="auto" w:fill="FFFFFF"/>
        </w:rPr>
        <w:t>10. Clean up</w:t>
      </w:r>
    </w:p>
    <w:p w14:paraId="47C6632D" w14:textId="77777777" w:rsidR="00122EE3" w:rsidRDefault="00122EE3" w:rsidP="00031739">
      <w:pPr>
        <w:spacing w:after="0"/>
      </w:pPr>
    </w:p>
    <w:p w14:paraId="20D793AF" w14:textId="77777777" w:rsidR="00122EE3" w:rsidRDefault="00122EE3" w:rsidP="00031739">
      <w:pPr>
        <w:spacing w:after="0"/>
      </w:pPr>
    </w:p>
    <w:p w14:paraId="09496E5A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11B3B0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10_Clean up</w:t>
      </w:r>
    </w:p>
    <w:p w14:paraId="6CB353B4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69EFF07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CAA72E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206ED13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ateTimeTyp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C1AD9E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72E7DB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ateTimeTyp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D989A0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ateTimeTyp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2592D1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23E0E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7839C3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</w:t>
      </w:r>
    </w:p>
    <w:p w14:paraId="504CD610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 Procedure if it exist</w:t>
      </w:r>
    </w:p>
    <w:p w14:paraId="2EBD170E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72A358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95338E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8BBDC9A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0AC72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RandomDat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A8605E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29CF1EB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RandomDat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9F98209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FE7FEA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7E1C89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</w:t>
      </w:r>
    </w:p>
    <w:p w14:paraId="5219763B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35D993B2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703DA7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9E1206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7CA433ED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69139E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DurationByDat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226C7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7A6EEF0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DurationByDate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29366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1885E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9D6A8A5" w14:textId="77777777" w:rsidR="00122EE3" w:rsidRDefault="00122EE3" w:rsidP="0003173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2B1089B9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480587F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ACFD542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523505A4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26350D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DurationByDat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CE10B5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F63D98D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DurationByDat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9DE258" w14:textId="77777777" w:rsidR="00122EE3" w:rsidRDefault="00122EE3" w:rsidP="0003173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0127ED" w14:textId="77777777" w:rsidR="00122EE3" w:rsidRDefault="00122EE3" w:rsidP="0003173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7EFF8D" w14:textId="7BA7368C" w:rsidR="00B17D11" w:rsidRPr="004807ED" w:rsidRDefault="004807ED" w:rsidP="00031739">
      <w:pPr>
        <w:spacing w:after="0"/>
      </w:pPr>
      <w:r>
        <w:br/>
      </w:r>
    </w:p>
    <w:sectPr w:rsidR="00B17D11" w:rsidRPr="004807ED" w:rsidSect="0003173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05ACE" w14:textId="77777777" w:rsidR="00447C4E" w:rsidRDefault="00447C4E" w:rsidP="002F7523">
      <w:pPr>
        <w:spacing w:after="0" w:line="240" w:lineRule="auto"/>
      </w:pPr>
      <w:r>
        <w:separator/>
      </w:r>
    </w:p>
  </w:endnote>
  <w:endnote w:type="continuationSeparator" w:id="0">
    <w:p w14:paraId="06CA09E5" w14:textId="77777777" w:rsidR="00447C4E" w:rsidRDefault="00447C4E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74707" w14:textId="77777777" w:rsidR="00447C4E" w:rsidRDefault="00447C4E" w:rsidP="002F7523">
      <w:pPr>
        <w:spacing w:after="0" w:line="240" w:lineRule="auto"/>
      </w:pPr>
      <w:r>
        <w:separator/>
      </w:r>
    </w:p>
  </w:footnote>
  <w:footnote w:type="continuationSeparator" w:id="0">
    <w:p w14:paraId="72F43C0D" w14:textId="77777777" w:rsidR="00447C4E" w:rsidRDefault="00447C4E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Y3NzW0NDc2tjBX0lEKTi0uzszPAykwrAUAzbZayiwAAAA="/>
  </w:docVars>
  <w:rsids>
    <w:rsidRoot w:val="00934FCE"/>
    <w:rsid w:val="00031739"/>
    <w:rsid w:val="00072656"/>
    <w:rsid w:val="00075F7C"/>
    <w:rsid w:val="00084122"/>
    <w:rsid w:val="000B32CE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C2FA5"/>
    <w:rsid w:val="001D466A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47C4E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80FC3"/>
    <w:rsid w:val="007B06CB"/>
    <w:rsid w:val="007B2A7B"/>
    <w:rsid w:val="007C212C"/>
    <w:rsid w:val="007C5955"/>
    <w:rsid w:val="007D3FBE"/>
    <w:rsid w:val="007E39EB"/>
    <w:rsid w:val="008A1B25"/>
    <w:rsid w:val="008E65B7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E39F3"/>
    <w:rsid w:val="00C67808"/>
    <w:rsid w:val="00C80380"/>
    <w:rsid w:val="00CA780A"/>
    <w:rsid w:val="00CB624D"/>
    <w:rsid w:val="00CC02F3"/>
    <w:rsid w:val="00CE3999"/>
    <w:rsid w:val="00D21573"/>
    <w:rsid w:val="00D80C71"/>
    <w:rsid w:val="00D862EF"/>
    <w:rsid w:val="00DB5480"/>
    <w:rsid w:val="00DD085C"/>
    <w:rsid w:val="00DD26E9"/>
    <w:rsid w:val="00DF33AF"/>
    <w:rsid w:val="00E34651"/>
    <w:rsid w:val="00E63AC8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t-sql/functions/current-timestamp-transact-sql" TargetMode="External"/><Relationship Id="rId13" Type="http://schemas.openxmlformats.org/officeDocument/2006/relationships/hyperlink" Target="https://docs.microsoft.com/en-us/sql/t-sql/functions/isdate-transact-sql" TargetMode="External"/><Relationship Id="rId18" Type="http://schemas.openxmlformats.org/officeDocument/2006/relationships/hyperlink" Target="https://docs.microsoft.com/en-us/sql/t-sql/functions/datepart-transact-sql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sql/t-sql/functions/dateadd-transact-sql" TargetMode="External"/><Relationship Id="rId7" Type="http://schemas.openxmlformats.org/officeDocument/2006/relationships/hyperlink" Target="https://docs.microsoft.com/en-us/sql/t-sql/functions/date-and-time-data-types-and-functions-transact-sql" TargetMode="External"/><Relationship Id="rId12" Type="http://schemas.openxmlformats.org/officeDocument/2006/relationships/hyperlink" Target="https://docs.microsoft.com/en-us/sql/t-sql/functions/date-and-time-data-types-and-functions-transact-sql" TargetMode="External"/><Relationship Id="rId17" Type="http://schemas.openxmlformats.org/officeDocument/2006/relationships/hyperlink" Target="https://docs.microsoft.com/en-us/sql/t-sql/functions/datename-transact-sql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sql/t-sql/functions/year-transact-sql" TargetMode="External"/><Relationship Id="rId20" Type="http://schemas.openxmlformats.org/officeDocument/2006/relationships/hyperlink" Target="https://docs.microsoft.com/en-us/sql/t-sql/functions/datepart-transact-sq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sql/t-sql/functions/date-and-time-data-types-and-functions-transact-sql" TargetMode="External"/><Relationship Id="rId24" Type="http://schemas.openxmlformats.org/officeDocument/2006/relationships/hyperlink" Target="http://crodrigues.com/sql-server-generate-random-datetime-within-a-rang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sql/t-sql/functions/month-transact-sql" TargetMode="External"/><Relationship Id="rId23" Type="http://schemas.openxmlformats.org/officeDocument/2006/relationships/hyperlink" Target="http://crodrigues.com/sql-server-generate-random-datetime-within-a-range/" TargetMode="External"/><Relationship Id="rId10" Type="http://schemas.openxmlformats.org/officeDocument/2006/relationships/hyperlink" Target="https://docs.microsoft.com/en-us/sql/t-sql/functions/date-and-time-data-types-and-functions-transact-sql" TargetMode="External"/><Relationship Id="rId19" Type="http://schemas.openxmlformats.org/officeDocument/2006/relationships/hyperlink" Target="https://docs.microsoft.com/en-us/sql/t-sql/functions/datename-transact-sq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hatis.techtarget.com/definition/nanosecond-ns-or-nsec" TargetMode="External"/><Relationship Id="rId14" Type="http://schemas.openxmlformats.org/officeDocument/2006/relationships/hyperlink" Target="https://docs.microsoft.com/en-us/sql/t-sql/functions/day-transact-sql" TargetMode="External"/><Relationship Id="rId22" Type="http://schemas.openxmlformats.org/officeDocument/2006/relationships/hyperlink" Target="https://docs.microsoft.com/en-us/sql/t-sql/functions/datediff-transact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2</Pages>
  <Words>5474</Words>
  <Characters>31202</Characters>
  <Application>Microsoft Office Word</Application>
  <DocSecurity>0</DocSecurity>
  <Lines>260</Lines>
  <Paragraphs>73</Paragraphs>
  <ScaleCrop>false</ScaleCrop>
  <Company/>
  <LinksUpToDate>false</LinksUpToDate>
  <CharactersWithSpaces>36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7</cp:revision>
  <dcterms:created xsi:type="dcterms:W3CDTF">2020-06-13T10:05:00Z</dcterms:created>
  <dcterms:modified xsi:type="dcterms:W3CDTF">2022-11-13T17:23:00Z</dcterms:modified>
</cp:coreProperties>
</file>